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page" w:tblpX="6154" w:tblpY="656"/>
        <w:tblW w:w="5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2970"/>
      </w:tblGrid>
      <w:tr w:rsidR="0018687F" w:rsidRPr="00D152BE" w14:paraId="4C31BF31" w14:textId="77777777" w:rsidTr="0018687F">
        <w:trPr>
          <w:trHeight w:val="395"/>
        </w:trPr>
        <w:tc>
          <w:tcPr>
            <w:tcW w:w="5490" w:type="dxa"/>
            <w:gridSpan w:val="2"/>
            <w:shd w:val="clear" w:color="auto" w:fill="F3F3F3"/>
            <w:vAlign w:val="center"/>
          </w:tcPr>
          <w:p w14:paraId="0BB64D21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  <w:t xml:space="preserve">CONFIDENTIAL </w:t>
            </w:r>
          </w:p>
          <w:p w14:paraId="6BB9A667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i/>
                <w:spacing w:val="-4"/>
                <w:sz w:val="18"/>
                <w:szCs w:val="16"/>
              </w:rPr>
              <w:t>TDG Use Only</w:t>
            </w:r>
          </w:p>
        </w:tc>
      </w:tr>
      <w:tr w:rsidR="0018687F" w:rsidRPr="00D152BE" w14:paraId="0248816C" w14:textId="77777777" w:rsidTr="0018687F">
        <w:trPr>
          <w:trHeight w:hRule="exact" w:val="298"/>
        </w:trPr>
        <w:tc>
          <w:tcPr>
            <w:tcW w:w="5490" w:type="dxa"/>
            <w:gridSpan w:val="2"/>
            <w:shd w:val="clear" w:color="auto" w:fill="F3F3F3"/>
            <w:vAlign w:val="center"/>
          </w:tcPr>
          <w:p w14:paraId="2B80ABB8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Case#:</w:t>
            </w:r>
          </w:p>
        </w:tc>
      </w:tr>
      <w:tr w:rsidR="0018687F" w:rsidRPr="00D152BE" w14:paraId="201ED93F" w14:textId="77777777" w:rsidTr="0018687F">
        <w:trPr>
          <w:trHeight w:val="314"/>
        </w:trPr>
        <w:tc>
          <w:tcPr>
            <w:tcW w:w="2520" w:type="dxa"/>
            <w:shd w:val="clear" w:color="auto" w:fill="F3F3F3"/>
            <w:vAlign w:val="center"/>
          </w:tcPr>
          <w:p w14:paraId="3299BBF7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>Date Received:</w:t>
            </w:r>
            <w:r w:rsidRPr="00D152BE">
              <w:rPr>
                <w:rFonts w:asciiTheme="minorHAnsi" w:hAnsiTheme="minorHAnsi" w:cs="Tahoma"/>
                <w:spacing w:val="-4"/>
                <w:sz w:val="18"/>
                <w:szCs w:val="16"/>
              </w:rPr>
              <w:t xml:space="preserve"> </w:t>
            </w:r>
          </w:p>
        </w:tc>
        <w:tc>
          <w:tcPr>
            <w:tcW w:w="2970" w:type="dxa"/>
            <w:shd w:val="clear" w:color="auto" w:fill="F3F3F3"/>
            <w:vAlign w:val="center"/>
          </w:tcPr>
          <w:p w14:paraId="4ECCC142" w14:textId="77777777" w:rsidR="0018687F" w:rsidRPr="00D152BE" w:rsidRDefault="0018687F" w:rsidP="0018687F">
            <w:pPr>
              <w:pStyle w:val="Title"/>
              <w:spacing w:line="228" w:lineRule="auto"/>
              <w:jc w:val="left"/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</w:pPr>
            <w:r w:rsidRPr="00D152BE">
              <w:rPr>
                <w:rFonts w:asciiTheme="minorHAnsi" w:hAnsiTheme="minorHAnsi" w:cs="Arial"/>
                <w:b w:val="0"/>
                <w:spacing w:val="-4"/>
                <w:sz w:val="18"/>
                <w:szCs w:val="16"/>
              </w:rPr>
              <w:t xml:space="preserve">BDO:                               </w:t>
            </w:r>
          </w:p>
        </w:tc>
      </w:tr>
    </w:tbl>
    <w:p w14:paraId="5A80F850" w14:textId="77777777" w:rsidR="00251A10" w:rsidRPr="00D152BE" w:rsidRDefault="00150EC2" w:rsidP="004A2641">
      <w:pPr>
        <w:spacing w:line="228" w:lineRule="auto"/>
        <w:ind w:left="-90"/>
        <w:rPr>
          <w:rFonts w:asciiTheme="minorHAnsi" w:hAnsiTheme="minorHAnsi" w:cs="Arial"/>
          <w:b/>
          <w:i/>
          <w:spacing w:val="-4"/>
          <w:sz w:val="14"/>
          <w:szCs w:val="12"/>
          <w:u w:val="single"/>
        </w:rPr>
      </w:pPr>
      <w:r w:rsidRPr="00D152BE">
        <w:rPr>
          <w:rFonts w:asciiTheme="minorHAnsi" w:hAnsiTheme="minorHAnsi" w:cs="Arial"/>
          <w:b/>
          <w:i/>
          <w:noProof/>
          <w:spacing w:val="-4"/>
          <w:sz w:val="14"/>
          <w:szCs w:val="12"/>
          <w:u w:val="single"/>
        </w:rPr>
        <w:drawing>
          <wp:anchor distT="0" distB="0" distL="114300" distR="114300" simplePos="0" relativeHeight="251658240" behindDoc="0" locked="0" layoutInCell="1" allowOverlap="1" wp14:anchorId="624BE67E" wp14:editId="14D663FD">
            <wp:simplePos x="0" y="0"/>
            <wp:positionH relativeFrom="column">
              <wp:posOffset>3412</wp:posOffset>
            </wp:positionH>
            <wp:positionV relativeFrom="page">
              <wp:posOffset>225188</wp:posOffset>
            </wp:positionV>
            <wp:extent cx="2037080" cy="973455"/>
            <wp:effectExtent l="0" t="0" r="1270" b="0"/>
            <wp:wrapNone/>
            <wp:docPr id="1" name="Picture 1" descr="C:\Users\sblack01.OIP\Desktop\UCLATechDevelopmentLogo-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black01.OIP\Desktop\UCLATechDevelopmentLogo-fina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7080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C2F845" w14:textId="77777777" w:rsidR="0077109F" w:rsidRPr="00D152BE" w:rsidRDefault="0077109F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</w:rPr>
      </w:pPr>
    </w:p>
    <w:p w14:paraId="72BB356C" w14:textId="77777777" w:rsidR="009020CB" w:rsidRPr="00D152BE" w:rsidRDefault="009020CB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</w:rPr>
      </w:pPr>
    </w:p>
    <w:p w14:paraId="12FD5F95" w14:textId="77777777" w:rsidR="00384915" w:rsidRPr="00D152BE" w:rsidRDefault="00384915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  <w:sz w:val="22"/>
        </w:rPr>
      </w:pPr>
    </w:p>
    <w:p w14:paraId="1D48879C" w14:textId="77777777" w:rsidR="00810449" w:rsidRPr="00D152BE" w:rsidRDefault="00810449" w:rsidP="00810449">
      <w:pPr>
        <w:autoSpaceDE w:val="0"/>
        <w:autoSpaceDN w:val="0"/>
        <w:adjustRightInd w:val="0"/>
        <w:ind w:left="-90" w:right="-90"/>
        <w:jc w:val="center"/>
        <w:rPr>
          <w:rFonts w:asciiTheme="minorHAnsi" w:hAnsiTheme="minorHAnsi"/>
          <w:b/>
          <w:caps/>
          <w:color w:val="000000"/>
          <w:sz w:val="32"/>
          <w:u w:val="single"/>
        </w:rPr>
      </w:pPr>
      <w:bookmarkStart w:id="0" w:name="IDF"/>
      <w:r w:rsidRPr="00D152BE">
        <w:rPr>
          <w:rFonts w:asciiTheme="minorHAnsi" w:hAnsiTheme="minorHAnsi"/>
          <w:b/>
          <w:caps/>
          <w:color w:val="000000"/>
          <w:sz w:val="32"/>
          <w:u w:val="single"/>
        </w:rPr>
        <w:t xml:space="preserve">INVENTION </w:t>
      </w:r>
      <w:r w:rsidR="00DC27B5" w:rsidRPr="00D152BE">
        <w:rPr>
          <w:rFonts w:asciiTheme="minorHAnsi" w:hAnsiTheme="minorHAnsi"/>
          <w:b/>
          <w:caps/>
          <w:color w:val="000000"/>
          <w:sz w:val="32"/>
          <w:u w:val="single"/>
        </w:rPr>
        <w:t>DIS</w:t>
      </w:r>
      <w:r w:rsidR="00DE3417" w:rsidRPr="00D152BE">
        <w:rPr>
          <w:rFonts w:asciiTheme="minorHAnsi" w:hAnsiTheme="minorHAnsi"/>
          <w:b/>
          <w:caps/>
          <w:color w:val="000000"/>
          <w:sz w:val="32"/>
          <w:u w:val="single"/>
        </w:rPr>
        <w:t>C</w:t>
      </w:r>
      <w:r w:rsidR="00DC27B5" w:rsidRPr="00D152BE">
        <w:rPr>
          <w:rFonts w:asciiTheme="minorHAnsi" w:hAnsiTheme="minorHAnsi"/>
          <w:b/>
          <w:caps/>
          <w:color w:val="000000"/>
          <w:sz w:val="32"/>
          <w:u w:val="single"/>
        </w:rPr>
        <w:t>LOSURE FORM</w:t>
      </w:r>
      <w:bookmarkEnd w:id="0"/>
    </w:p>
    <w:p w14:paraId="02873328" w14:textId="77777777" w:rsidR="00DC2194" w:rsidRPr="00D152BE" w:rsidRDefault="00DC2194" w:rsidP="00265A83">
      <w:pPr>
        <w:autoSpaceDE w:val="0"/>
        <w:autoSpaceDN w:val="0"/>
        <w:adjustRightInd w:val="0"/>
        <w:ind w:right="-209"/>
        <w:jc w:val="both"/>
        <w:rPr>
          <w:rFonts w:asciiTheme="minorHAnsi" w:hAnsiTheme="minorHAnsi"/>
          <w:color w:val="000000"/>
          <w:sz w:val="22"/>
        </w:rPr>
      </w:pPr>
    </w:p>
    <w:p w14:paraId="10A83293" w14:textId="67DF7880" w:rsidR="00781F7F" w:rsidRDefault="00F22936" w:rsidP="0098763E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The purpose of this </w:t>
      </w:r>
      <w:r w:rsidR="000A2156" w:rsidRPr="001B77F1">
        <w:rPr>
          <w:rFonts w:asciiTheme="minorHAnsi" w:hAnsiTheme="minorHAnsi" w:cstheme="minorHAnsi"/>
          <w:color w:val="000000"/>
          <w:sz w:val="22"/>
          <w:szCs w:val="22"/>
        </w:rPr>
        <w:t>Invention Disclosure Form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is to notif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UCLA’s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Technology Development Group (TDG) of your invention and an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sponsor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>or</w:t>
      </w:r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90962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other </w:t>
      </w:r>
      <w:proofErr w:type="gramStart"/>
      <w:r w:rsidRPr="001B77F1">
        <w:rPr>
          <w:rFonts w:asciiTheme="minorHAnsi" w:hAnsiTheme="minorHAnsi" w:cstheme="minorHAnsi"/>
          <w:color w:val="000000"/>
          <w:sz w:val="22"/>
          <w:szCs w:val="22"/>
        </w:rPr>
        <w:t>third party</w:t>
      </w:r>
      <w:proofErr w:type="gramEnd"/>
      <w:r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rights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. When completed, this becomes a legal document which may be relied upon during </w:t>
      </w:r>
      <w:r w:rsidR="00284C9B">
        <w:rPr>
          <w:rFonts w:asciiTheme="minorHAnsi" w:hAnsiTheme="minorHAnsi" w:cstheme="minorHAnsi"/>
          <w:color w:val="000000"/>
          <w:sz w:val="22"/>
          <w:szCs w:val="22"/>
        </w:rPr>
        <w:t xml:space="preserve">intellectual property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proceedings. A detailed description of </w:t>
      </w:r>
      <w:r w:rsidR="00F10869" w:rsidRPr="001B77F1">
        <w:rPr>
          <w:rFonts w:asciiTheme="minorHAnsi" w:hAnsiTheme="minorHAnsi" w:cstheme="minorHAnsi"/>
          <w:color w:val="000000"/>
          <w:sz w:val="22"/>
          <w:szCs w:val="22"/>
        </w:rPr>
        <w:t>your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invention should not be divulged to </w:t>
      </w:r>
      <w:r w:rsidR="00F10869" w:rsidRPr="001B77F1">
        <w:rPr>
          <w:rFonts w:asciiTheme="minorHAnsi" w:hAnsiTheme="minorHAnsi" w:cstheme="minorHAnsi"/>
          <w:color w:val="000000"/>
          <w:sz w:val="22"/>
          <w:szCs w:val="22"/>
        </w:rPr>
        <w:t>companies or others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 without first consulting </w:t>
      </w:r>
      <w:r w:rsidR="00C13872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with </w:t>
      </w:r>
      <w:r w:rsidR="00367977" w:rsidRPr="001B77F1">
        <w:rPr>
          <w:rFonts w:asciiTheme="minorHAnsi" w:hAnsiTheme="minorHAnsi" w:cstheme="minorHAnsi"/>
          <w:color w:val="000000"/>
          <w:sz w:val="22"/>
          <w:szCs w:val="22"/>
        </w:rPr>
        <w:t xml:space="preserve">TDG. </w:t>
      </w:r>
    </w:p>
    <w:p w14:paraId="7FC5A2D9" w14:textId="77777777" w:rsidR="00781F7F" w:rsidRDefault="00781F7F" w:rsidP="0098763E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992258F" w14:textId="77777777" w:rsidR="00781F7F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  <w:r w:rsidRPr="00150386">
        <w:rPr>
          <w:rFonts w:asciiTheme="minorHAnsi" w:hAnsiTheme="minorHAnsi" w:cstheme="minorHAnsi"/>
          <w:sz w:val="22"/>
          <w:szCs w:val="22"/>
        </w:rPr>
        <w:t xml:space="preserve">If your invention has a software component, please complete TDG’s Software Disclosure Form </w:t>
      </w:r>
      <w:r w:rsidRPr="00150386">
        <w:rPr>
          <w:rFonts w:asciiTheme="minorHAnsi" w:hAnsiTheme="minorHAnsi" w:cstheme="minorHAnsi"/>
          <w:i/>
          <w:sz w:val="22"/>
          <w:szCs w:val="22"/>
        </w:rPr>
        <w:t>in addition to</w:t>
      </w:r>
      <w:r w:rsidRPr="00150386">
        <w:rPr>
          <w:rFonts w:asciiTheme="minorHAnsi" w:hAnsiTheme="minorHAnsi" w:cstheme="minorHAnsi"/>
          <w:sz w:val="22"/>
          <w:szCs w:val="22"/>
        </w:rPr>
        <w:t xml:space="preserve"> this Invention Disclosure Form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C0069E8" w14:textId="77777777" w:rsidR="00781F7F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555BAD5" w14:textId="7E6F0D2F" w:rsidR="00781F7F" w:rsidRPr="0098763E" w:rsidRDefault="00781F7F" w:rsidP="0098763E">
      <w:pPr>
        <w:jc w:val="both"/>
        <w:rPr>
          <w:rFonts w:asciiTheme="minorHAnsi" w:hAnsiTheme="minorHAnsi" w:cstheme="minorHAnsi"/>
          <w:sz w:val="22"/>
          <w:szCs w:val="22"/>
        </w:rPr>
      </w:pP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 xml:space="preserve">If you have associated technologies to report (non-patentable, non-software items such as know-how, data, protocols, tangible research materials (such as cell lines, mouse models and other reagents), or non-software copyrightable works), then please </w:t>
      </w:r>
      <w:r w:rsidRPr="00150386">
        <w:rPr>
          <w:rStyle w:val="Hyperlink"/>
          <w:rFonts w:asciiTheme="minorHAnsi" w:hAnsiTheme="minorHAnsi" w:cstheme="minorHAnsi"/>
          <w:i/>
          <w:color w:val="000000"/>
          <w:sz w:val="22"/>
          <w:szCs w:val="22"/>
          <w:u w:val="none"/>
        </w:rPr>
        <w:t>also</w:t>
      </w: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 xml:space="preserve"> complete TDG’s </w:t>
      </w:r>
      <w: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Associated Technology Disclosure Form</w:t>
      </w:r>
      <w:r w:rsidRPr="00150386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.</w:t>
      </w:r>
    </w:p>
    <w:p w14:paraId="12B58086" w14:textId="77777777" w:rsidR="00367977" w:rsidRPr="0098763E" w:rsidRDefault="00367977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B87D668" w14:textId="77777777" w:rsidR="00781F7F" w:rsidRDefault="00367977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98763E">
        <w:rPr>
          <w:rFonts w:asciiTheme="minorHAnsi" w:hAnsiTheme="minorHAnsi" w:cstheme="minorHAnsi"/>
          <w:color w:val="000000"/>
          <w:sz w:val="22"/>
          <w:szCs w:val="22"/>
        </w:rPr>
        <w:t xml:space="preserve">This is an interactive form that may be filled out in Word. </w:t>
      </w:r>
      <w:r w:rsidRPr="0098763E">
        <w:rPr>
          <w:rFonts w:asciiTheme="minorHAnsi" w:hAnsiTheme="minorHAnsi" w:cstheme="minorHAnsi"/>
          <w:b/>
          <w:color w:val="000000"/>
          <w:sz w:val="22"/>
          <w:szCs w:val="22"/>
          <w:u w:val="single"/>
        </w:rPr>
        <w:t xml:space="preserve">Once completed, please submit this form along with any attachments via email to </w:t>
      </w:r>
      <w:hyperlink r:id="rId9" w:history="1">
        <w:r w:rsidRPr="0098763E">
          <w:rPr>
            <w:rFonts w:asciiTheme="minorHAnsi" w:hAnsiTheme="minorHAnsi" w:cstheme="minorHAnsi"/>
            <w:b/>
            <w:color w:val="000000"/>
            <w:sz w:val="22"/>
            <w:szCs w:val="22"/>
            <w:u w:val="single"/>
          </w:rPr>
          <w:t>innovation@tdg.ucla.edu</w:t>
        </w:r>
      </w:hyperlink>
      <w:r w:rsidRPr="0098763E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71435912" w14:textId="77777777" w:rsidR="00781F7F" w:rsidRDefault="00781F7F" w:rsidP="003679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24077A4" w14:textId="77777777" w:rsidR="00367977" w:rsidRPr="0098763E" w:rsidRDefault="00367977" w:rsidP="00367977">
      <w:pPr>
        <w:autoSpaceDE w:val="0"/>
        <w:autoSpaceDN w:val="0"/>
        <w:adjustRightInd w:val="0"/>
        <w:jc w:val="both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</w:pPr>
      <w:r w:rsidRPr="0098763E">
        <w:rPr>
          <w:rFonts w:asciiTheme="minorHAnsi" w:hAnsiTheme="minorHAnsi" w:cstheme="minorHAnsi"/>
          <w:sz w:val="22"/>
          <w:szCs w:val="22"/>
        </w:rPr>
        <w:t xml:space="preserve">For </w:t>
      </w:r>
      <w:r w:rsidR="00D81289" w:rsidRPr="0098763E">
        <w:rPr>
          <w:rFonts w:asciiTheme="minorHAnsi" w:hAnsiTheme="minorHAnsi" w:cstheme="minorHAnsi"/>
          <w:color w:val="000000"/>
          <w:sz w:val="22"/>
          <w:szCs w:val="22"/>
        </w:rPr>
        <w:t>questions,</w:t>
      </w:r>
      <w:r w:rsidRPr="0098763E">
        <w:rPr>
          <w:rFonts w:asciiTheme="minorHAnsi" w:hAnsiTheme="minorHAnsi" w:cstheme="minorHAnsi"/>
          <w:sz w:val="22"/>
          <w:szCs w:val="22"/>
        </w:rPr>
        <w:t xml:space="preserve"> please contact us at (310) 794-0558 or </w:t>
      </w:r>
      <w:hyperlink r:id="rId10" w:history="1">
        <w:r w:rsidRPr="0098763E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innovation@tdg.ucla.edu</w:t>
        </w:r>
      </w:hyperlink>
      <w:r w:rsidRPr="0098763E">
        <w:rPr>
          <w:rFonts w:asciiTheme="minorHAnsi" w:hAnsiTheme="minorHAnsi" w:cstheme="minorHAnsi"/>
          <w:sz w:val="22"/>
          <w:szCs w:val="22"/>
        </w:rPr>
        <w:t xml:space="preserve"> or visit </w:t>
      </w:r>
      <w:hyperlink r:id="rId11" w:history="1">
        <w:r w:rsidRPr="0098763E">
          <w:rPr>
            <w:rStyle w:val="Hyperlink"/>
            <w:rFonts w:asciiTheme="minorHAnsi" w:hAnsiTheme="minorHAnsi" w:cstheme="minorHAnsi"/>
            <w:sz w:val="22"/>
            <w:szCs w:val="22"/>
          </w:rPr>
          <w:t>Submit an Invention</w:t>
        </w:r>
      </w:hyperlink>
      <w:r w:rsidRPr="0098763E"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</w:rPr>
        <w:t>/</w:t>
      </w:r>
      <w:hyperlink r:id="rId12" w:history="1">
        <w:r w:rsidRPr="0098763E">
          <w:rPr>
            <w:rStyle w:val="Hyperlink"/>
            <w:rFonts w:asciiTheme="minorHAnsi" w:hAnsiTheme="minorHAnsi" w:cstheme="minorHAnsi"/>
            <w:sz w:val="22"/>
            <w:szCs w:val="22"/>
          </w:rPr>
          <w:t>FAQs</w:t>
        </w:r>
      </w:hyperlink>
      <w:r w:rsidRPr="0098763E">
        <w:rPr>
          <w:rFonts w:asciiTheme="minorHAnsi" w:hAnsiTheme="minorHAnsi" w:cstheme="minorHAnsi"/>
          <w:sz w:val="22"/>
          <w:szCs w:val="22"/>
        </w:rPr>
        <w:t>.</w:t>
      </w:r>
    </w:p>
    <w:p w14:paraId="0B31294D" w14:textId="77777777" w:rsidR="001B3A99" w:rsidRPr="00D152BE" w:rsidRDefault="001B3A99" w:rsidP="001B3A99">
      <w:pPr>
        <w:rPr>
          <w:rFonts w:asciiTheme="minorHAnsi" w:hAnsiTheme="minorHAnsi" w:cs="Arial"/>
          <w:b/>
          <w:color w:val="005DAA"/>
          <w:spacing w:val="4"/>
          <w:sz w:val="28"/>
        </w:rPr>
      </w:pPr>
    </w:p>
    <w:tbl>
      <w:tblPr>
        <w:tblW w:w="5097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245"/>
      </w:tblGrid>
      <w:tr w:rsidR="001B3A99" w:rsidRPr="00D152BE" w14:paraId="3700D126" w14:textId="77777777" w:rsidTr="00876E85">
        <w:trPr>
          <w:trHeight w:val="386"/>
          <w:jc w:val="center"/>
        </w:trPr>
        <w:tc>
          <w:tcPr>
            <w:tcW w:w="5000" w:type="pct"/>
            <w:shd w:val="clear" w:color="auto" w:fill="548DD4" w:themeFill="text2" w:themeFillTint="99"/>
            <w:vAlign w:val="center"/>
          </w:tcPr>
          <w:p w14:paraId="780A1CD3" w14:textId="77777777" w:rsidR="001B3A99" w:rsidRPr="00D152BE" w:rsidRDefault="001B3A99" w:rsidP="00D81289">
            <w:pPr>
              <w:tabs>
                <w:tab w:val="num" w:pos="0"/>
              </w:tabs>
              <w:spacing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1. INVENTION TITLE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  <w:t xml:space="preserve"> </w:t>
            </w:r>
            <w:r w:rsidR="002433D1"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8"/>
              </w:rPr>
              <w:t xml:space="preserve"> 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Please create a </w:t>
            </w:r>
            <w:r w:rsidR="002433D1"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concise 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title that does not contain </w:t>
            </w:r>
            <w:r w:rsidR="002433D1"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details </w:t>
            </w:r>
            <w:r w:rsidR="00367977" w:rsidRP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that would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 enable others to 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r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Cs w:val="22"/>
              </w:rPr>
              <w:t>eplicate</w:t>
            </w:r>
            <w:r w:rsidRP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 xml:space="preserve"> </w:t>
            </w:r>
            <w:r w:rsidR="00367977">
              <w:rPr>
                <w:rFonts w:ascii="Calibri" w:hAnsi="Calibri" w:cs="Calibri"/>
                <w:color w:val="FFFFFF" w:themeColor="background1"/>
                <w:spacing w:val="-4"/>
                <w:sz w:val="22"/>
                <w:szCs w:val="22"/>
              </w:rPr>
              <w:t>your</w:t>
            </w:r>
            <w:r w:rsidRPr="00D81289">
              <w:rPr>
                <w:rFonts w:ascii="Calibri" w:hAnsi="Calibri"/>
                <w:color w:val="FFFFFF" w:themeColor="background1"/>
                <w:spacing w:val="-4"/>
                <w:sz w:val="22"/>
              </w:rPr>
              <w:t xml:space="preserve"> invention.</w:t>
            </w:r>
          </w:p>
        </w:tc>
      </w:tr>
      <w:tr w:rsidR="001B3A99" w:rsidRPr="00D152BE" w14:paraId="017E04CE" w14:textId="77777777" w:rsidTr="00876E85">
        <w:trPr>
          <w:trHeight w:val="369"/>
          <w:jc w:val="center"/>
        </w:trPr>
        <w:tc>
          <w:tcPr>
            <w:tcW w:w="5000" w:type="pct"/>
            <w:vAlign w:val="center"/>
          </w:tcPr>
          <w:p w14:paraId="35647A71" w14:textId="77777777" w:rsidR="00E61A07" w:rsidRPr="00D152BE" w:rsidRDefault="001B3A99" w:rsidP="0099332F">
            <w:pPr>
              <w:spacing w:before="20" w:after="20" w:line="228" w:lineRule="auto"/>
              <w:rPr>
                <w:rFonts w:asciiTheme="minorHAnsi" w:hAnsiTheme="minorHAnsi" w:cs="Arial"/>
                <w:noProof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eastAsia="Arial Unicode MS" w:hAnsiTheme="minorHAnsi" w:cs="Arial Unicode MS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fldChar w:fldCharType="end"/>
            </w:r>
          </w:p>
          <w:p w14:paraId="6ABA2082" w14:textId="77777777" w:rsidR="007E6675" w:rsidRPr="00D152BE" w:rsidRDefault="007E6675" w:rsidP="0099332F">
            <w:pPr>
              <w:spacing w:before="20" w:after="20" w:line="228" w:lineRule="auto"/>
              <w:rPr>
                <w:rFonts w:asciiTheme="minorHAnsi" w:hAnsiTheme="minorHAnsi" w:cs="Arial"/>
                <w:noProof/>
                <w:spacing w:val="-4"/>
                <w:sz w:val="22"/>
              </w:rPr>
            </w:pPr>
          </w:p>
        </w:tc>
      </w:tr>
    </w:tbl>
    <w:p w14:paraId="5A8B03B0" w14:textId="77777777" w:rsidR="00E61A07" w:rsidRPr="00D152BE" w:rsidRDefault="00E61A07" w:rsidP="001B3A99">
      <w:pPr>
        <w:spacing w:line="228" w:lineRule="auto"/>
        <w:rPr>
          <w:rFonts w:asciiTheme="minorHAnsi" w:hAnsiTheme="minorHAnsi" w:cs="Arial"/>
          <w:b/>
          <w:i/>
          <w:spacing w:val="-4"/>
          <w:sz w:val="22"/>
          <w:szCs w:val="20"/>
          <w:u w:val="single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880"/>
        <w:gridCol w:w="2160"/>
        <w:gridCol w:w="3037"/>
      </w:tblGrid>
      <w:tr w:rsidR="006E59C4" w:rsidRPr="00D152BE" w14:paraId="6D767D5D" w14:textId="77777777" w:rsidTr="008C0DA8">
        <w:trPr>
          <w:jc w:val="center"/>
        </w:trPr>
        <w:tc>
          <w:tcPr>
            <w:tcW w:w="1023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22196144" w14:textId="77777777" w:rsidR="00C334B6" w:rsidRPr="00D81289" w:rsidRDefault="0006383D" w:rsidP="00D81289">
            <w:pPr>
              <w:spacing w:before="40" w:after="40" w:line="228" w:lineRule="auto"/>
              <w:jc w:val="both"/>
              <w:rPr>
                <w:rFonts w:asciiTheme="minorHAnsi" w:hAnsiTheme="minorHAnsi"/>
                <w:b/>
                <w:color w:val="FFFFFF" w:themeColor="background1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2</w:t>
            </w:r>
            <w:r w:rsidR="006E59C4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 xml:space="preserve">. </w:t>
            </w:r>
            <w:r w:rsidR="00E537E4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IN</w:t>
            </w:r>
            <w:r w:rsidR="006209F3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VENTORS</w:t>
            </w:r>
            <w:r w:rsidR="002433D1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.</w:t>
            </w:r>
            <w:r w:rsidR="002433D1" w:rsidRPr="00D152BE">
              <w:rPr>
                <w:rFonts w:asciiTheme="minorHAnsi" w:hAnsiTheme="minorHAnsi" w:cs="Tahoma"/>
                <w:i/>
                <w:color w:val="FFFFFF" w:themeColor="background1"/>
                <w:spacing w:val="-4"/>
                <w:sz w:val="22"/>
              </w:rPr>
              <w:t xml:space="preserve">  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Note authorship and i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ventorship 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ar</w:t>
            </w:r>
            <w:r w:rsidR="007B535D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e</w:t>
            </w:r>
            <w:r w:rsidR="007B535D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</w:rPr>
              <w:t xml:space="preserve"> </w:t>
            </w:r>
            <w:r w:rsidR="007B535D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  <w:u w:val="single"/>
              </w:rPr>
              <w:t>not</w:t>
            </w:r>
            <w:r w:rsidR="007B535D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  <w:u w:val="single"/>
              </w:rPr>
              <w:t xml:space="preserve">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the same.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367977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Rather, i</w:t>
            </w:r>
            <w:r w:rsidR="006209F3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ventorship 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is a legal d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termination.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Generally, inventors ar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those who</w:t>
            </w:r>
            <w:r w:rsidR="006E59C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made a non-trivial intellectual contribution to the invention as claimed in</w:t>
            </w:r>
            <w:r w:rsidR="007108DE" w:rsidRPr="00D81289">
              <w:rPr>
                <w:rFonts w:asciiTheme="minorHAnsi" w:hAnsiTheme="minorHAnsi"/>
                <w:color w:val="FFFFFF" w:themeColor="background1"/>
                <w:spacing w:val="-4"/>
                <w:sz w:val="22"/>
              </w:rPr>
              <w:t xml:space="preserve"> the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patent. S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imply contributing to the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invention’s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reduction to practice (e.g.,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testing the invention or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producing </w:t>
            </w:r>
            <w:r w:rsidR="00637121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a 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physical embodiment of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he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invention)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is </w:t>
            </w:r>
            <w:r w:rsidR="0059251F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generally 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not 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enough</w:t>
            </w:r>
            <w:r w:rsidR="007108D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o qualify as an inventor</w:t>
            </w:r>
            <w:r w:rsidR="001B3A99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.</w:t>
            </w:r>
            <w:r w:rsidR="001D3D14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</w:t>
            </w:r>
            <w:r w:rsidR="00CF5022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  <w:u w:val="single"/>
              </w:rPr>
              <w:t>In case of doubt, please speak with TDG</w:t>
            </w:r>
            <w:r w:rsidR="00710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</w:rPr>
              <w:t xml:space="preserve">. </w:t>
            </w:r>
          </w:p>
          <w:p w14:paraId="42B522FA" w14:textId="77777777" w:rsidR="00AD7E23" w:rsidRPr="00D152BE" w:rsidRDefault="00AD7E23" w:rsidP="00EB4B44">
            <w:pPr>
              <w:spacing w:before="40" w:after="40" w:line="228" w:lineRule="auto"/>
              <w:rPr>
                <w:rFonts w:asciiTheme="minorHAnsi" w:hAnsiTheme="minorHAnsi" w:cs="Arial"/>
                <w:color w:val="FFFFFF" w:themeColor="background1"/>
                <w:spacing w:val="-4"/>
                <w:sz w:val="12"/>
                <w:szCs w:val="10"/>
              </w:rPr>
            </w:pPr>
          </w:p>
          <w:p w14:paraId="3A0BB048" w14:textId="77777777" w:rsidR="00C334B6" w:rsidRPr="00D152BE" w:rsidRDefault="003A7296" w:rsidP="000C01F7">
            <w:pPr>
              <w:spacing w:before="40" w:after="40" w:line="228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2"/>
                <w:szCs w:val="16"/>
              </w:rPr>
            </w:pP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>List</w:t>
            </w:r>
            <w:r w:rsidR="00C334B6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16"/>
              </w:rPr>
              <w:t xml:space="preserve"> the lead inventor inventor/primary contact first.</w:t>
            </w:r>
          </w:p>
        </w:tc>
      </w:tr>
      <w:tr w:rsidR="006E59C4" w:rsidRPr="00D152BE" w14:paraId="24C7B83A" w14:textId="77777777" w:rsidTr="008C0DA8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75B4565D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62181C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843BA6C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9538951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05A5B880" w14:textId="77777777" w:rsidTr="008C0DA8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F34DB5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8DAEB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32BC2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8E288C4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7F77EDE7" w14:textId="77777777" w:rsidTr="008C0DA8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A3AC30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11954A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90848" w14:textId="77777777" w:rsidR="006E59C4" w:rsidRPr="00D152BE" w:rsidRDefault="00B53ABE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9DF882D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E59C4" w:rsidRPr="00D152BE" w14:paraId="555DFC6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6EEA2AA" w14:textId="77777777" w:rsidR="006E59C4" w:rsidRPr="00D152BE" w:rsidRDefault="006E59C4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E33563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40ACE" w14:textId="77777777" w:rsidR="006E59C4" w:rsidRPr="00D152BE" w:rsidRDefault="00B53ABE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9F53C9" w14:textId="77777777" w:rsidR="006E59C4" w:rsidRPr="00D152BE" w:rsidRDefault="00A20EF1" w:rsidP="00EE5B8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="006E59C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E59C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437B64E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1A969C5" w14:textId="77777777" w:rsidR="00F60A77" w:rsidRPr="00D152BE" w:rsidRDefault="00F60A77" w:rsidP="00F60A77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4B5653" w14:textId="77777777" w:rsidR="00F60A77" w:rsidRPr="00D152BE" w:rsidRDefault="00F60A77" w:rsidP="00F60A77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B8AFE" w14:textId="77777777" w:rsidR="00F60A77" w:rsidRPr="00D152BE" w:rsidRDefault="00F60A77" w:rsidP="00F60A77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B4FE7C5" w14:textId="77777777" w:rsidR="00F60A77" w:rsidRPr="00D152BE" w:rsidRDefault="00F60A77" w:rsidP="00F60A77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41A2066E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737AE675" w14:textId="77777777" w:rsidR="00651594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63171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66137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9586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85746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2B3C414E" w14:textId="6EB0E5E0" w:rsidR="00651594" w:rsidRPr="00D152BE" w:rsidRDefault="00B051AB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352066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1959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2C47EF6C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7FDD9388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271C5FC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1C53EE0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709C142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317DC3A3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EB8D208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5E67E7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4F172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96F64E1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2525CA8E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0C70B06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FEB19C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06BA2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5E2E5F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7901F6A4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5D86D79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EC8429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7047D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942952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47BC14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5FF932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lastRenderedPageBreak/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E7EAAE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2BDD2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ED90C5C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5DA51A82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21F63D31" w14:textId="77777777" w:rsidR="00651594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83615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51522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4361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238243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335EF9E2" w14:textId="2625669B" w:rsidR="00651594" w:rsidRPr="00D152BE" w:rsidRDefault="00B051AB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38098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6241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06D14123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1F6CB0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D801FF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0D1526D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03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95401AD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59CED50B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4BC95C9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CB1117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B8DB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58E17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33403560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ECFEB06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7831D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C542D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62B1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3B1973B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14C6ECE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43AC6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94881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F9F3DF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0B990CDB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A7A0448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032A35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6E3E3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03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6112A8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44135F92" w14:textId="77777777" w:rsidTr="00E339EF">
        <w:trPr>
          <w:trHeight w:val="712"/>
          <w:jc w:val="center"/>
        </w:trPr>
        <w:tc>
          <w:tcPr>
            <w:tcW w:w="10237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1E72C1C" w14:textId="77777777" w:rsidR="00651594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2008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541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1383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2226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4B3ED237" w14:textId="45B478D0" w:rsidR="00651594" w:rsidRPr="00D152BE" w:rsidRDefault="00B051AB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8484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97456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</w:tbl>
    <w:p w14:paraId="36464AD7" w14:textId="77777777" w:rsidR="00337DE5" w:rsidRPr="00D152BE" w:rsidRDefault="00337DE5" w:rsidP="004A2641">
      <w:pPr>
        <w:spacing w:line="228" w:lineRule="auto"/>
        <w:ind w:left="-90"/>
        <w:rPr>
          <w:rFonts w:asciiTheme="minorHAnsi" w:hAnsiTheme="minorHAnsi" w:cs="Arial"/>
          <w:spacing w:val="-4"/>
          <w:sz w:val="14"/>
          <w:szCs w:val="12"/>
        </w:rPr>
      </w:pPr>
    </w:p>
    <w:p w14:paraId="41B1FC09" w14:textId="77777777" w:rsidR="009977E2" w:rsidRPr="00D81289" w:rsidRDefault="000C01F7" w:rsidP="001A2097">
      <w:pPr>
        <w:rPr>
          <w:rFonts w:asciiTheme="minorHAnsi" w:hAnsiTheme="minorHAnsi"/>
          <w:spacing w:val="4"/>
        </w:rPr>
      </w:pPr>
      <w:r w:rsidRPr="00D81289">
        <w:rPr>
          <w:rFonts w:asciiTheme="minorHAnsi" w:hAnsiTheme="minorHAnsi"/>
          <w:b/>
          <w:i/>
          <w:spacing w:val="-4"/>
        </w:rPr>
        <w:t xml:space="preserve">Note: </w:t>
      </w:r>
      <w:r w:rsidR="006E4D66" w:rsidRPr="006E4D66">
        <w:rPr>
          <w:rFonts w:asciiTheme="minorHAnsi" w:hAnsiTheme="minorHAnsi" w:cs="Arial"/>
          <w:b/>
          <w:i/>
          <w:spacing w:val="-4"/>
        </w:rPr>
        <w:t>The “Additional Inventors”</w:t>
      </w:r>
      <w:r w:rsidR="006E4D66" w:rsidRPr="00D81289">
        <w:rPr>
          <w:rFonts w:asciiTheme="minorHAnsi" w:hAnsiTheme="minorHAnsi"/>
          <w:b/>
          <w:i/>
          <w:spacing w:val="-4"/>
        </w:rPr>
        <w:t xml:space="preserve"> section </w:t>
      </w:r>
      <w:r w:rsidRPr="00D81289">
        <w:rPr>
          <w:rFonts w:asciiTheme="minorHAnsi" w:hAnsiTheme="minorHAnsi"/>
          <w:b/>
          <w:i/>
          <w:spacing w:val="-4"/>
        </w:rPr>
        <w:t xml:space="preserve">at the end of this form </w:t>
      </w:r>
      <w:r w:rsidR="006E4D66" w:rsidRPr="006E4D66">
        <w:rPr>
          <w:rFonts w:asciiTheme="minorHAnsi" w:hAnsiTheme="minorHAnsi" w:cs="Arial"/>
          <w:b/>
          <w:i/>
          <w:spacing w:val="-4"/>
        </w:rPr>
        <w:t xml:space="preserve">can be used </w:t>
      </w:r>
      <w:r w:rsidRPr="00D81289">
        <w:rPr>
          <w:rFonts w:asciiTheme="minorHAnsi" w:hAnsiTheme="minorHAnsi"/>
          <w:b/>
          <w:i/>
          <w:spacing w:val="-4"/>
        </w:rPr>
        <w:t xml:space="preserve">to list </w:t>
      </w:r>
      <w:r w:rsidR="006E4D66" w:rsidRPr="006E4D66">
        <w:rPr>
          <w:rFonts w:asciiTheme="minorHAnsi" w:hAnsiTheme="minorHAnsi" w:cs="Arial"/>
          <w:b/>
          <w:i/>
          <w:spacing w:val="-4"/>
        </w:rPr>
        <w:t>more</w:t>
      </w:r>
      <w:r w:rsidRPr="00D81289">
        <w:rPr>
          <w:rFonts w:asciiTheme="minorHAnsi" w:hAnsiTheme="minorHAnsi"/>
          <w:b/>
          <w:i/>
          <w:spacing w:val="-4"/>
        </w:rPr>
        <w:t xml:space="preserve"> inventors.</w:t>
      </w:r>
    </w:p>
    <w:p w14:paraId="641ECE9E" w14:textId="77777777" w:rsidR="00E61A07" w:rsidRPr="00D152BE" w:rsidRDefault="00E61A07" w:rsidP="0006383D">
      <w:pPr>
        <w:ind w:left="-90"/>
        <w:rPr>
          <w:rFonts w:asciiTheme="minorHAnsi" w:hAnsiTheme="minorHAnsi" w:cs="Arial"/>
          <w:spacing w:val="4"/>
          <w:sz w:val="22"/>
        </w:rPr>
      </w:pPr>
    </w:p>
    <w:p w14:paraId="0CE96C14" w14:textId="77777777" w:rsidR="007344C3" w:rsidRPr="00D152BE" w:rsidRDefault="007344C3" w:rsidP="007344C3">
      <w:pPr>
        <w:tabs>
          <w:tab w:val="left" w:pos="2400"/>
        </w:tabs>
        <w:spacing w:line="228" w:lineRule="auto"/>
        <w:rPr>
          <w:rFonts w:asciiTheme="minorHAnsi" w:hAnsiTheme="minorHAnsi" w:cs="Arial"/>
          <w:b/>
          <w:spacing w:val="-4"/>
          <w:sz w:val="14"/>
          <w:szCs w:val="12"/>
        </w:rPr>
      </w:pPr>
      <w:r w:rsidRPr="00D152BE">
        <w:rPr>
          <w:rFonts w:asciiTheme="minorHAnsi" w:hAnsiTheme="minorHAnsi" w:cs="Arial"/>
          <w:b/>
          <w:spacing w:val="-4"/>
          <w:sz w:val="14"/>
          <w:szCs w:val="12"/>
        </w:rPr>
        <w:tab/>
      </w: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47"/>
        <w:gridCol w:w="221"/>
        <w:gridCol w:w="1826"/>
        <w:gridCol w:w="874"/>
        <w:gridCol w:w="1174"/>
        <w:gridCol w:w="1346"/>
        <w:gridCol w:w="701"/>
        <w:gridCol w:w="2048"/>
      </w:tblGrid>
      <w:tr w:rsidR="007344C3" w:rsidRPr="00D152BE" w14:paraId="2DE66B6F" w14:textId="77777777" w:rsidTr="008C0DA8">
        <w:trPr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548DD4" w:themeFill="text2" w:themeFillTint="99"/>
            <w:vAlign w:val="center"/>
          </w:tcPr>
          <w:p w14:paraId="21390A35" w14:textId="03EA8622" w:rsidR="00564384" w:rsidRPr="00D152BE" w:rsidRDefault="0006383D" w:rsidP="00D81289">
            <w:pPr>
              <w:spacing w:before="40" w:after="40"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3</w:t>
            </w:r>
            <w:r w:rsidR="00961BA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. FUNDING SUPPORT &amp; </w:t>
            </w:r>
            <w:proofErr w:type="gramStart"/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THIRD PARTY</w:t>
            </w:r>
            <w:proofErr w:type="gramEnd"/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 </w:t>
            </w:r>
            <w:r w:rsidR="00961BA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MATERIALS USED</w:t>
            </w:r>
            <w:r w:rsidR="002B271C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.  </w:t>
            </w:r>
            <w:r w:rsidR="0059251F">
              <w:rPr>
                <w:rFonts w:asciiTheme="minorHAnsi" w:hAnsiTheme="minorHAnsi"/>
                <w:color w:val="FFFFFF" w:themeColor="background1"/>
                <w:sz w:val="22"/>
              </w:rPr>
              <w:t>List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 all funding (</w:t>
            </w:r>
            <w:r w:rsidR="00B10AEB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e.g.,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non-profit,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federal,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for-profit,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foundations</w:t>
            </w:r>
            <w:r w:rsidR="00B10AEB" w:rsidRPr="00D152BE">
              <w:rPr>
                <w:rFonts w:asciiTheme="minorHAnsi" w:hAnsiTheme="minorHAnsi"/>
                <w:color w:val="FFFFFF" w:themeColor="background1"/>
                <w:sz w:val="22"/>
              </w:rPr>
              <w:t>, etc.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) an</w:t>
            </w:r>
            <w:r w:rsidR="007108DE">
              <w:rPr>
                <w:rFonts w:asciiTheme="minorHAnsi" w:hAnsiTheme="minorHAnsi"/>
                <w:color w:val="FFFFFF" w:themeColor="background1"/>
                <w:sz w:val="22"/>
              </w:rPr>
              <w:t xml:space="preserve">d any </w:t>
            </w:r>
            <w:r w:rsidR="00564384">
              <w:rPr>
                <w:rFonts w:asciiTheme="minorHAnsi" w:hAnsiTheme="minorHAnsi"/>
                <w:color w:val="FFFFFF" w:themeColor="background1"/>
                <w:sz w:val="22"/>
              </w:rPr>
              <w:t xml:space="preserve">third-party </w:t>
            </w:r>
            <w:r w:rsidR="00637121" w:rsidRPr="00D152BE">
              <w:rPr>
                <w:rFonts w:asciiTheme="minorHAnsi" w:hAnsiTheme="minorHAnsi"/>
                <w:color w:val="FFFFFF" w:themeColor="background1"/>
                <w:sz w:val="22"/>
              </w:rPr>
              <w:t>materials used to create the invention.</w:t>
            </w:r>
            <w:r w:rsidR="00FC615A">
              <w:rPr>
                <w:rFonts w:asciiTheme="minorHAnsi" w:hAnsiTheme="minorHAnsi"/>
                <w:color w:val="FFFFFF" w:themeColor="background1"/>
                <w:sz w:val="22"/>
              </w:rPr>
              <w:t xml:space="preserve">  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If there are non-UC inventors</w:t>
            </w:r>
            <w:r w:rsidR="007108DE">
              <w:rPr>
                <w:rFonts w:asciiTheme="minorHAnsi" w:hAnsiTheme="minorHAnsi"/>
                <w:color w:val="FFFFFF" w:themeColor="background1"/>
                <w:sz w:val="22"/>
              </w:rPr>
              <w:t xml:space="preserve"> or collaborators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, please disclose any non-UCLA administered funding</w:t>
            </w:r>
            <w:r w:rsidR="00FB27C5" w:rsidRPr="00D152BE">
              <w:rPr>
                <w:rFonts w:asciiTheme="minorHAnsi" w:hAnsiTheme="minorHAnsi"/>
                <w:color w:val="FFFFFF" w:themeColor="background1"/>
                <w:sz w:val="22"/>
              </w:rPr>
              <w:t xml:space="preserve"> used to create the invention</w:t>
            </w:r>
            <w:r w:rsidR="00C05577" w:rsidRPr="00D152BE">
              <w:rPr>
                <w:rFonts w:asciiTheme="minorHAnsi" w:hAnsiTheme="minorHAnsi"/>
                <w:color w:val="FFFFFF" w:themeColor="background1"/>
                <w:sz w:val="22"/>
              </w:rPr>
              <w:t>.</w:t>
            </w:r>
          </w:p>
          <w:p w14:paraId="4EDDB11E" w14:textId="77777777" w:rsidR="002A03FF" w:rsidRPr="00D152BE" w:rsidRDefault="002A03FF" w:rsidP="00D81289">
            <w:pPr>
              <w:spacing w:before="40" w:after="40"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</w:pPr>
          </w:p>
          <w:p w14:paraId="29E0BE04" w14:textId="77777777" w:rsidR="002A03FF" w:rsidRPr="00D152BE" w:rsidRDefault="002A03FF" w:rsidP="00DE1352">
            <w:pPr>
              <w:spacing w:before="40" w:after="40" w:line="228" w:lineRule="auto"/>
              <w:jc w:val="both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</w:pP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>Please note that accurate and complete funding information is necessary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 so that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UCLA 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can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comply with </w:t>
            </w:r>
            <w:r w:rsidR="007108D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any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sponsored research </w:t>
            </w:r>
            <w:r w:rsidR="00633CF6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or </w:t>
            </w:r>
            <w:proofErr w:type="gramStart"/>
            <w:r w:rsidR="00633CF6">
              <w:rPr>
                <w:rFonts w:asciiTheme="minorHAnsi" w:hAnsiTheme="minorHAnsi"/>
                <w:b/>
                <w:color w:val="FFFFFF" w:themeColor="background1"/>
                <w:sz w:val="22"/>
              </w:rPr>
              <w:t>third party</w:t>
            </w:r>
            <w:proofErr w:type="gramEnd"/>
            <w:r w:rsidR="00633CF6">
              <w:rPr>
                <w:rFonts w:asciiTheme="minorHAnsi" w:hAnsiTheme="minorHAnsi"/>
                <w:b/>
                <w:color w:val="FFFFFF" w:themeColor="background1"/>
                <w:sz w:val="22"/>
              </w:rPr>
              <w:t xml:space="preserve"> </w:t>
            </w:r>
            <w:r w:rsidRPr="00D152BE">
              <w:rPr>
                <w:rFonts w:asciiTheme="minorHAnsi" w:hAnsiTheme="minorHAnsi"/>
                <w:b/>
                <w:color w:val="FFFFFF" w:themeColor="background1"/>
                <w:sz w:val="22"/>
              </w:rPr>
              <w:t>agreements and federal law.</w:t>
            </w:r>
          </w:p>
        </w:tc>
      </w:tr>
      <w:tr w:rsidR="007344C3" w:rsidRPr="00D152BE" w14:paraId="46E0F9BF" w14:textId="77777777" w:rsidTr="008C0DA8">
        <w:trPr>
          <w:trHeight w:val="386"/>
          <w:jc w:val="center"/>
        </w:trPr>
        <w:tc>
          <w:tcPr>
            <w:tcW w:w="2268" w:type="dxa"/>
            <w:gridSpan w:val="2"/>
            <w:tcBorders>
              <w:top w:val="single" w:sz="12" w:space="0" w:color="auto"/>
            </w:tcBorders>
            <w:vAlign w:val="center"/>
          </w:tcPr>
          <w:p w14:paraId="7BB43BD7" w14:textId="77777777" w:rsidR="007344C3" w:rsidRPr="00D152BE" w:rsidRDefault="007344C3" w:rsidP="0006383D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Sponsor(s)</w:t>
            </w:r>
          </w:p>
        </w:tc>
        <w:tc>
          <w:tcPr>
            <w:tcW w:w="2700" w:type="dxa"/>
            <w:gridSpan w:val="2"/>
            <w:tcBorders>
              <w:top w:val="single" w:sz="12" w:space="0" w:color="auto"/>
            </w:tcBorders>
            <w:vAlign w:val="center"/>
          </w:tcPr>
          <w:p w14:paraId="4C68A1FD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Grant/Contract Number(s)</w:t>
            </w:r>
          </w:p>
        </w:tc>
        <w:tc>
          <w:tcPr>
            <w:tcW w:w="2520" w:type="dxa"/>
            <w:gridSpan w:val="2"/>
            <w:tcBorders>
              <w:top w:val="single" w:sz="12" w:space="0" w:color="auto"/>
            </w:tcBorders>
            <w:vAlign w:val="center"/>
          </w:tcPr>
          <w:p w14:paraId="651B3C8D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Principal Investigator</w:t>
            </w:r>
          </w:p>
        </w:tc>
        <w:tc>
          <w:tcPr>
            <w:tcW w:w="2749" w:type="dxa"/>
            <w:gridSpan w:val="2"/>
            <w:tcBorders>
              <w:top w:val="single" w:sz="12" w:space="0" w:color="auto"/>
            </w:tcBorders>
            <w:vAlign w:val="center"/>
          </w:tcPr>
          <w:p w14:paraId="60EEDEAA" w14:textId="77777777" w:rsidR="007344C3" w:rsidRPr="00D152BE" w:rsidRDefault="007344C3" w:rsidP="007344C3">
            <w:pPr>
              <w:spacing w:before="20" w:after="20" w:line="228" w:lineRule="auto"/>
              <w:jc w:val="center"/>
              <w:rPr>
                <w:rFonts w:asciiTheme="minorHAnsi" w:hAnsiTheme="minorHAnsi" w:cs="Arial"/>
                <w:b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Administering Dept</w:t>
            </w:r>
            <w:r w:rsidR="00961BA1" w:rsidRPr="00D152BE">
              <w:rPr>
                <w:rFonts w:asciiTheme="minorHAnsi" w:hAnsiTheme="minorHAnsi" w:cs="Arial"/>
                <w:b/>
                <w:spacing w:val="-4"/>
                <w:sz w:val="22"/>
              </w:rPr>
              <w:t>.</w:t>
            </w: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/Center</w:t>
            </w:r>
          </w:p>
        </w:tc>
      </w:tr>
      <w:tr w:rsidR="007344C3" w:rsidRPr="00D152BE" w14:paraId="42B9E976" w14:textId="77777777" w:rsidTr="008C0DA8">
        <w:trPr>
          <w:trHeight w:val="449"/>
          <w:jc w:val="center"/>
        </w:trPr>
        <w:tc>
          <w:tcPr>
            <w:tcW w:w="2268" w:type="dxa"/>
            <w:gridSpan w:val="2"/>
            <w:vAlign w:val="center"/>
          </w:tcPr>
          <w:p w14:paraId="3FD9F3FF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" w:name="Text46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1"/>
          </w:p>
        </w:tc>
        <w:tc>
          <w:tcPr>
            <w:tcW w:w="2700" w:type="dxa"/>
            <w:gridSpan w:val="2"/>
            <w:vAlign w:val="center"/>
          </w:tcPr>
          <w:p w14:paraId="27724EC9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" w:name="Text47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2"/>
          </w:p>
        </w:tc>
        <w:tc>
          <w:tcPr>
            <w:tcW w:w="2520" w:type="dxa"/>
            <w:gridSpan w:val="2"/>
            <w:vAlign w:val="center"/>
          </w:tcPr>
          <w:p w14:paraId="674543FE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" w:name="Text48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3"/>
          </w:p>
        </w:tc>
        <w:tc>
          <w:tcPr>
            <w:tcW w:w="2749" w:type="dxa"/>
            <w:gridSpan w:val="2"/>
            <w:vAlign w:val="center"/>
          </w:tcPr>
          <w:p w14:paraId="674E5258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344C3" w:rsidRPr="00D152BE" w14:paraId="38A44B41" w14:textId="77777777" w:rsidTr="008C0DA8">
        <w:trPr>
          <w:trHeight w:val="449"/>
          <w:jc w:val="center"/>
        </w:trPr>
        <w:tc>
          <w:tcPr>
            <w:tcW w:w="2268" w:type="dxa"/>
            <w:gridSpan w:val="2"/>
            <w:vAlign w:val="center"/>
          </w:tcPr>
          <w:p w14:paraId="713E387E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" w:name="Text49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4"/>
          </w:p>
        </w:tc>
        <w:tc>
          <w:tcPr>
            <w:tcW w:w="2700" w:type="dxa"/>
            <w:gridSpan w:val="2"/>
            <w:vAlign w:val="center"/>
          </w:tcPr>
          <w:p w14:paraId="7B0A37CD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5" w:name="Text50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5"/>
          </w:p>
        </w:tc>
        <w:tc>
          <w:tcPr>
            <w:tcW w:w="2520" w:type="dxa"/>
            <w:gridSpan w:val="2"/>
            <w:vAlign w:val="center"/>
          </w:tcPr>
          <w:p w14:paraId="520BA164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6" w:name="Text51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6"/>
          </w:p>
        </w:tc>
        <w:tc>
          <w:tcPr>
            <w:tcW w:w="2749" w:type="dxa"/>
            <w:gridSpan w:val="2"/>
            <w:vAlign w:val="center"/>
          </w:tcPr>
          <w:p w14:paraId="233B6527" w14:textId="77777777" w:rsidR="007344C3" w:rsidRPr="00D152BE" w:rsidRDefault="007344C3" w:rsidP="007344C3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637121" w:rsidRPr="00D152BE" w14:paraId="2CFC3CAA" w14:textId="77777777" w:rsidTr="008C0DA8">
        <w:trPr>
          <w:trHeight w:val="449"/>
          <w:jc w:val="center"/>
        </w:trPr>
        <w:tc>
          <w:tcPr>
            <w:tcW w:w="2268" w:type="dxa"/>
            <w:gridSpan w:val="2"/>
            <w:tcBorders>
              <w:bottom w:val="single" w:sz="4" w:space="0" w:color="auto"/>
            </w:tcBorders>
            <w:vAlign w:val="center"/>
          </w:tcPr>
          <w:p w14:paraId="11E7DE66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bottom w:val="single" w:sz="4" w:space="0" w:color="auto"/>
            </w:tcBorders>
            <w:vAlign w:val="center"/>
          </w:tcPr>
          <w:p w14:paraId="074BA41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vAlign w:val="center"/>
          </w:tcPr>
          <w:p w14:paraId="7BE36A5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49" w:type="dxa"/>
            <w:gridSpan w:val="2"/>
            <w:tcBorders>
              <w:bottom w:val="single" w:sz="4" w:space="0" w:color="auto"/>
            </w:tcBorders>
            <w:vAlign w:val="center"/>
          </w:tcPr>
          <w:p w14:paraId="5E74415C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637121" w:rsidRPr="00D152BE" w14:paraId="5F721B85" w14:textId="77777777" w:rsidTr="007108DE">
        <w:trPr>
          <w:trHeight w:val="449"/>
          <w:jc w:val="center"/>
        </w:trPr>
        <w:tc>
          <w:tcPr>
            <w:tcW w:w="2268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3B02238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71D9DB9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638CB2D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749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BD758B0" w14:textId="77777777" w:rsidR="00637121" w:rsidRPr="00D152BE" w:rsidRDefault="00637121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B10AEB" w:rsidRPr="00D152BE" w14:paraId="74408F2B" w14:textId="77777777" w:rsidTr="00D81289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5C2693" w14:textId="33FE2949" w:rsidR="00B10AEB" w:rsidRPr="00D81289" w:rsidRDefault="00B10AEB" w:rsidP="00637121">
            <w:pPr>
              <w:spacing w:before="20" w:after="20" w:line="228" w:lineRule="auto"/>
              <w:rPr>
                <w:rFonts w:asciiTheme="minorHAnsi" w:hAnsiTheme="minorHAnsi"/>
                <w:spacing w:val="-4"/>
                <w:sz w:val="22"/>
                <w:szCs w:val="22"/>
              </w:rPr>
            </w:pP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 xml:space="preserve">Was the </w:t>
            </w:r>
            <w:r w:rsidR="00EE23CF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i</w:t>
            </w: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nvention developed</w:t>
            </w:r>
            <w:r w:rsidR="00564384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 xml:space="preserve"> at/with any of the following</w:t>
            </w:r>
            <w:r w:rsidRPr="00D81289">
              <w:rPr>
                <w:rFonts w:asciiTheme="minorHAnsi" w:hAnsiTheme="minorHAnsi"/>
                <w:b/>
                <w:spacing w:val="-8"/>
                <w:sz w:val="22"/>
                <w:szCs w:val="22"/>
              </w:rPr>
              <w:t>:</w:t>
            </w:r>
          </w:p>
        </w:tc>
      </w:tr>
      <w:tr w:rsidR="00896698" w:rsidRPr="00D152BE" w14:paraId="78E2C0D7" w14:textId="77777777" w:rsidTr="00322403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30952" w14:textId="39FFDCC8" w:rsidR="00896698" w:rsidRDefault="00896698" w:rsidP="0098763E">
            <w:pPr>
              <w:rPr>
                <w:rFonts w:asciiTheme="minorHAnsi" w:hAnsiTheme="minorHAnsi" w:cs="Arial"/>
                <w:spacing w:val="-4"/>
                <w:sz w:val="22"/>
              </w:rPr>
            </w:pP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Using materials received from a third party under an </w:t>
            </w:r>
            <w:r w:rsidRPr="0098763E">
              <w:rPr>
                <w:rFonts w:asciiTheme="minorHAnsi" w:hAnsiTheme="minorHAnsi" w:cs="Arial"/>
                <w:b/>
                <w:spacing w:val="-8"/>
                <w:sz w:val="22"/>
                <w:u w:val="single"/>
              </w:rPr>
              <w:t>MTA (e.g. equipment, cell lines, antibodies, software)</w:t>
            </w: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?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98212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4C9B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Yes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653288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No</w:t>
            </w:r>
          </w:p>
          <w:p w14:paraId="7587E17F" w14:textId="327AB7C0" w:rsidR="00896698" w:rsidRPr="00D152BE" w:rsidRDefault="00896698" w:rsidP="0098763E"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 xml:space="preserve">Material Name: 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   </w:t>
            </w:r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 xml:space="preserve">Provider Name: 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i/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   </w:t>
            </w:r>
            <w:r w:rsidRPr="0098763E">
              <w:rPr>
                <w:rFonts w:asciiTheme="minorHAnsi" w:hAnsiTheme="minorHAnsi" w:cs="Arial"/>
                <w:i/>
                <w:spacing w:val="-8"/>
                <w:sz w:val="22"/>
              </w:rPr>
              <w:t>MTA #:</w:t>
            </w:r>
            <w:r w:rsidRPr="0098763E">
              <w:rPr>
                <w:rFonts w:asciiTheme="minorHAnsi" w:hAnsiTheme="minorHAnsi" w:cs="Arial"/>
                <w:spacing w:val="-8"/>
                <w:sz w:val="22"/>
              </w:rPr>
              <w:t xml:space="preserve"> </w: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D81289">
              <w:rPr>
                <w:spacing w:val="-4"/>
              </w:rPr>
              <w:t> </w:t>
            </w:r>
            <w:r w:rsidRPr="0098763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564384" w:rsidRPr="00D152BE" w14:paraId="1581F66E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1B23AB" w14:textId="74FD4A0A" w:rsidR="00564384" w:rsidRPr="00D152BE" w:rsidRDefault="00B051AB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87716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HHMI affiliated lab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43275" w14:textId="4D2C2F2A" w:rsidR="00564384" w:rsidRPr="00D152BE" w:rsidRDefault="00B051AB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36321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VA funds or lab</w:t>
            </w:r>
          </w:p>
        </w:tc>
        <w:tc>
          <w:tcPr>
            <w:tcW w:w="20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9F410" w14:textId="77777777" w:rsidR="00564384" w:rsidRDefault="00B051AB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77293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CIRM</w:t>
            </w:r>
          </w:p>
          <w:p w14:paraId="4B809C74" w14:textId="5327BC5F" w:rsidR="00564384" w:rsidRPr="00D152BE" w:rsidRDefault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>
              <w:rPr>
                <w:rFonts w:asciiTheme="minorHAnsi" w:hAnsiTheme="minorHAnsi" w:cs="Arial"/>
                <w:spacing w:val="-4"/>
                <w:sz w:val="22"/>
              </w:rPr>
              <w:t xml:space="preserve">Grant No.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FEE1FD" w14:textId="22F4A4B7" w:rsidR="00564384" w:rsidRPr="00D152BE" w:rsidRDefault="00B051AB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8191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Parker Institute 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07C7A0" w14:textId="341102A1" w:rsidR="00564384" w:rsidRPr="00D152BE" w:rsidRDefault="00B051AB" w:rsidP="00637121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8426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LA Orthopedic Hospital</w:t>
            </w:r>
          </w:p>
        </w:tc>
      </w:tr>
      <w:tr w:rsidR="00564384" w:rsidRPr="00D152BE" w14:paraId="7DF0A5B6" w14:textId="77777777" w:rsidTr="00FB1A0B">
        <w:trPr>
          <w:trHeight w:val="475"/>
          <w:jc w:val="center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61169" w14:textId="3299B2D6" w:rsidR="00564384" w:rsidRDefault="00B051AB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52648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564384">
              <w:rPr>
                <w:rFonts w:asciiTheme="minorHAnsi" w:hAnsiTheme="minorHAnsi" w:cs="Arial"/>
                <w:spacing w:val="-4"/>
                <w:sz w:val="22"/>
              </w:rPr>
              <w:t>TANMS affiliated lab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6BEC9" w14:textId="604AFDA4" w:rsidR="00564384" w:rsidRDefault="00B051AB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33882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896698">
              <w:rPr>
                <w:rFonts w:asciiTheme="minorHAnsi" w:hAnsiTheme="minorHAnsi" w:cs="Arial"/>
                <w:spacing w:val="-4"/>
                <w:sz w:val="22"/>
              </w:rPr>
              <w:t xml:space="preserve"> PATHS-UP Research Center</w:t>
            </w:r>
          </w:p>
        </w:tc>
        <w:tc>
          <w:tcPr>
            <w:tcW w:w="20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E21675" w14:textId="5467DF56" w:rsidR="00564384" w:rsidRDefault="00B051AB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39135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38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SRC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486DA" w14:textId="7BD73471" w:rsidR="00564384" w:rsidRDefault="00B051AB" w:rsidP="00564384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731039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Gates </w:t>
            </w:r>
            <w:proofErr w:type="spellStart"/>
            <w:r w:rsidR="00564384">
              <w:rPr>
                <w:rFonts w:asciiTheme="minorHAnsi" w:hAnsiTheme="minorHAnsi" w:cs="Arial"/>
                <w:spacing w:val="-4"/>
                <w:sz w:val="22"/>
              </w:rPr>
              <w:t>Fdn</w:t>
            </w:r>
            <w:proofErr w:type="spellEnd"/>
            <w:r w:rsidR="00564384">
              <w:rPr>
                <w:rFonts w:asciiTheme="minorHAnsi" w:hAnsiTheme="minorHAnsi" w:cs="Arial"/>
                <w:spacing w:val="-4"/>
                <w:sz w:val="22"/>
              </w:rPr>
              <w:t>.</w:t>
            </w:r>
          </w:p>
        </w:tc>
        <w:tc>
          <w:tcPr>
            <w:tcW w:w="20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365F3E" w14:textId="7FFB7C4A" w:rsidR="00564384" w:rsidRDefault="00B051AB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9033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564384">
              <w:rPr>
                <w:rFonts w:asciiTheme="minorHAnsi" w:hAnsiTheme="minorHAnsi" w:cs="Arial"/>
                <w:spacing w:val="-4"/>
                <w:sz w:val="22"/>
              </w:rPr>
              <w:t xml:space="preserve"> AMRF</w:t>
            </w:r>
          </w:p>
        </w:tc>
      </w:tr>
      <w:tr w:rsidR="00564384" w:rsidRPr="00D81289" w14:paraId="11B0A90F" w14:textId="77777777" w:rsidTr="00150386">
        <w:trPr>
          <w:trHeight w:val="475"/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6FDA29" w14:textId="77777777" w:rsidR="00896698" w:rsidRDefault="00564384" w:rsidP="0098763E">
            <w:pPr>
              <w:spacing w:before="40" w:after="40" w:line="228" w:lineRule="auto"/>
              <w:rPr>
                <w:rFonts w:asciiTheme="minorHAnsi" w:hAnsiTheme="minorHAnsi" w:cs="Arial"/>
                <w:iCs/>
                <w:spacing w:val="-4"/>
                <w:sz w:val="22"/>
              </w:rPr>
            </w:pPr>
            <w:r w:rsidRPr="007108DE">
              <w:rPr>
                <w:rFonts w:asciiTheme="minorHAnsi" w:hAnsiTheme="minorHAnsi" w:cs="Arial"/>
                <w:iCs/>
                <w:spacing w:val="-4"/>
                <w:sz w:val="22"/>
              </w:rPr>
              <w:t>If no funding sources are indicated above, what financial support did the inventors rely on (e.g., personal funds</w:t>
            </w:r>
            <w:r>
              <w:rPr>
                <w:rFonts w:asciiTheme="minorHAnsi" w:hAnsiTheme="minorHAnsi" w:cs="Arial"/>
                <w:iCs/>
                <w:spacing w:val="-4"/>
                <w:sz w:val="22"/>
              </w:rPr>
              <w:t>, departmental funds</w:t>
            </w:r>
            <w:r w:rsidRPr="007108DE">
              <w:rPr>
                <w:rFonts w:asciiTheme="minorHAnsi" w:hAnsiTheme="minorHAnsi" w:cs="Arial"/>
                <w:iCs/>
                <w:spacing w:val="-4"/>
                <w:sz w:val="22"/>
              </w:rPr>
              <w:t xml:space="preserve">)? </w:t>
            </w:r>
          </w:p>
          <w:p w14:paraId="595AF688" w14:textId="0BB9DF79" w:rsidR="00564384" w:rsidRPr="0098763E" w:rsidRDefault="00896698" w:rsidP="0098763E">
            <w:pPr>
              <w:spacing w:before="40" w:after="40" w:line="228" w:lineRule="auto"/>
              <w:rPr>
                <w:rFonts w:asciiTheme="minorHAnsi" w:hAnsiTheme="minorHAnsi" w:cs="Arial"/>
                <w:i/>
                <w:iCs/>
                <w:spacing w:val="-4"/>
                <w:sz w:val="22"/>
              </w:rPr>
            </w:pPr>
            <w:r w:rsidRPr="0098763E">
              <w:rPr>
                <w:rFonts w:asciiTheme="minorHAnsi" w:hAnsiTheme="minorHAnsi" w:cs="Arial"/>
                <w:i/>
                <w:spacing w:val="-4"/>
                <w:sz w:val="22"/>
              </w:rPr>
              <w:t xml:space="preserve">List source here: 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instrText xml:space="preserve"> FORMTEXT </w:instrTex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separate"/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t> </w:t>
            </w:r>
            <w:r w:rsidR="00564384" w:rsidRPr="0098763E">
              <w:rPr>
                <w:rFonts w:asciiTheme="minorHAnsi" w:hAnsiTheme="minorHAnsi" w:cs="Arial"/>
                <w:i/>
                <w:spacing w:val="-4"/>
                <w:sz w:val="22"/>
              </w:rPr>
              <w:fldChar w:fldCharType="end"/>
            </w:r>
          </w:p>
        </w:tc>
      </w:tr>
      <w:tr w:rsidR="00564384" w:rsidRPr="00D152BE" w14:paraId="7130DAAB" w14:textId="77777777" w:rsidTr="008C0DA8">
        <w:trPr>
          <w:jc w:val="center"/>
        </w:trPr>
        <w:tc>
          <w:tcPr>
            <w:tcW w:w="10237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548DD4" w:themeFill="text2" w:themeFillTint="99"/>
            <w:vAlign w:val="center"/>
          </w:tcPr>
          <w:p w14:paraId="6E7A9EF4" w14:textId="1C06A9A7" w:rsidR="00564384" w:rsidRPr="00D152BE" w:rsidRDefault="00564384">
            <w:pPr>
              <w:spacing w:before="40" w:after="40" w:line="228" w:lineRule="auto"/>
              <w:rPr>
                <w:rFonts w:asciiTheme="minorHAnsi" w:hAnsiTheme="minorHAnsi" w:cs="Arial"/>
                <w:i/>
                <w:color w:val="FFFFFF" w:themeColor="background1"/>
                <w:spacing w:val="-4"/>
                <w:sz w:val="26"/>
                <w:szCs w:val="26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6"/>
                <w:szCs w:val="26"/>
              </w:rPr>
              <w:t>I confirm all funding sources, if any, that supported this invention are identified above:</w:t>
            </w:r>
            <w:r w:rsidR="00896698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6"/>
                <w:szCs w:val="26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pacing w:val="-4"/>
                  <w:sz w:val="32"/>
                </w:rPr>
                <w:id w:val="-18121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6698" w:rsidRPr="0098763E">
                  <w:rPr>
                    <w:rFonts w:ascii="MS Gothic" w:eastAsia="MS Gothic" w:hAnsi="MS Gothic" w:cs="Arial"/>
                    <w:b/>
                    <w:spacing w:val="-4"/>
                    <w:sz w:val="32"/>
                  </w:rPr>
                  <w:t>☐</w:t>
                </w:r>
              </w:sdtContent>
            </w:sdt>
            <w:r w:rsidR="00896698" w:rsidRPr="00D152BE" w:rsidDel="00896698">
              <w:rPr>
                <w:rFonts w:asciiTheme="minorHAnsi" w:hAnsiTheme="minorHAnsi" w:cs="Arial"/>
                <w:spacing w:val="-4"/>
                <w:sz w:val="26"/>
                <w:szCs w:val="26"/>
              </w:rPr>
              <w:t xml:space="preserve"> </w:t>
            </w:r>
          </w:p>
        </w:tc>
      </w:tr>
    </w:tbl>
    <w:p w14:paraId="7A41BED7" w14:textId="77777777" w:rsidR="007344C3" w:rsidRPr="00D152BE" w:rsidRDefault="007344C3" w:rsidP="007344C3">
      <w:pPr>
        <w:tabs>
          <w:tab w:val="num" w:pos="0"/>
        </w:tabs>
        <w:spacing w:line="228" w:lineRule="auto"/>
        <w:rPr>
          <w:rFonts w:asciiTheme="minorHAnsi" w:hAnsiTheme="minorHAnsi" w:cs="Arial"/>
          <w:spacing w:val="-4"/>
          <w:sz w:val="22"/>
        </w:rPr>
      </w:pP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37"/>
      </w:tblGrid>
      <w:tr w:rsidR="007344C3" w:rsidRPr="00D152BE" w14:paraId="77364B69" w14:textId="77777777" w:rsidTr="008C0DA8">
        <w:trPr>
          <w:trHeight w:val="830"/>
          <w:jc w:val="center"/>
        </w:trPr>
        <w:tc>
          <w:tcPr>
            <w:tcW w:w="10237" w:type="dxa"/>
            <w:shd w:val="clear" w:color="auto" w:fill="548DD4" w:themeFill="text2" w:themeFillTint="99"/>
            <w:vAlign w:val="center"/>
          </w:tcPr>
          <w:p w14:paraId="47432D86" w14:textId="77777777" w:rsidR="007344C3" w:rsidRPr="00D81289" w:rsidRDefault="0006383D" w:rsidP="00B6172B">
            <w:pPr>
              <w:spacing w:before="20" w:after="20" w:line="228" w:lineRule="auto"/>
              <w:jc w:val="both"/>
              <w:rPr>
                <w:rFonts w:asciiTheme="minorHAnsi" w:hAnsiTheme="minorHAnsi"/>
                <w:sz w:val="22"/>
              </w:rPr>
            </w:pPr>
            <w:r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4</w:t>
            </w:r>
            <w:r w:rsidR="007344C3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 PUBLIC DISCLOSURES</w:t>
            </w:r>
            <w:r w:rsidR="002433D1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="00A558DE" w:rsidRPr="00A558D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 </w:t>
            </w:r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 xml:space="preserve">For any past or future publications or other public disclosures of the invention (conference presentations, </w:t>
            </w:r>
            <w:r w:rsidR="00B6172B">
              <w:rPr>
                <w:rFonts w:asciiTheme="minorHAnsi" w:hAnsiTheme="minorHAnsi"/>
                <w:color w:val="FFFFFF" w:themeColor="background1"/>
                <w:sz w:val="22"/>
              </w:rPr>
              <w:t xml:space="preserve">posters, published abstracts, discussions with </w:t>
            </w:r>
            <w:r w:rsidR="00A558DE" w:rsidRPr="00A558DE">
              <w:rPr>
                <w:rFonts w:asciiTheme="minorHAnsi" w:hAnsiTheme="minorHAnsi"/>
                <w:color w:val="FFFFFF" w:themeColor="background1"/>
                <w:sz w:val="22"/>
              </w:rPr>
              <w:t>non-UCLA people, etc.), please provide the (1) estimated date and (2) forum for such disclosure. Note that patent rights may be lost if a patent is not filed prior to a public disclosure.</w:t>
            </w:r>
          </w:p>
        </w:tc>
      </w:tr>
      <w:tr w:rsidR="007344C3" w:rsidRPr="00D152BE" w14:paraId="6C41938E" w14:textId="77777777" w:rsidTr="008C0DA8">
        <w:trPr>
          <w:trHeight w:val="481"/>
          <w:jc w:val="center"/>
        </w:trPr>
        <w:tc>
          <w:tcPr>
            <w:tcW w:w="10237" w:type="dxa"/>
            <w:vAlign w:val="center"/>
          </w:tcPr>
          <w:p w14:paraId="78F80443" w14:textId="77777777" w:rsidR="00A558DE" w:rsidRDefault="00A558DE" w:rsidP="006209F3">
            <w:pPr>
              <w:spacing w:before="20" w:after="20" w:line="228" w:lineRule="auto"/>
              <w:rPr>
                <w:rFonts w:asciiTheme="minorHAnsi" w:hAnsiTheme="minorHAnsi"/>
                <w:sz w:val="22"/>
              </w:rPr>
            </w:pPr>
          </w:p>
          <w:p w14:paraId="5DC867C3" w14:textId="77777777" w:rsidR="00DC2194" w:rsidRPr="00D81289" w:rsidRDefault="007344C3" w:rsidP="006209F3">
            <w:pPr>
              <w:spacing w:before="20" w:after="20" w:line="228" w:lineRule="auto"/>
              <w:rPr>
                <w:rFonts w:asciiTheme="minorHAnsi" w:hAnsiTheme="minorHAnsi"/>
                <w:sz w:val="22"/>
              </w:rPr>
            </w:pPr>
            <w:r w:rsidRPr="00D152BE">
              <w:rPr>
                <w:rFonts w:asciiTheme="minorHAnsi" w:hAnsiTheme="minorHAnsi"/>
                <w:sz w:val="22"/>
              </w:rPr>
              <w:t xml:space="preserve"> </w:t>
            </w:r>
            <w:r w:rsidRPr="00D152BE">
              <w:rPr>
                <w:rFonts w:asciiTheme="minorHAnsi" w:hAnsiTheme="minorHAnsi"/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/>
                <w:sz w:val="22"/>
              </w:rPr>
            </w:r>
            <w:r w:rsidRPr="00D152BE">
              <w:rPr>
                <w:rFonts w:asciiTheme="minorHAnsi" w:hAnsiTheme="minorHAnsi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z w:val="22"/>
              </w:rPr>
              <w:t> </w:t>
            </w:r>
            <w:r w:rsidRPr="00D152BE">
              <w:rPr>
                <w:rFonts w:asciiTheme="minorHAnsi" w:hAnsiTheme="minorHAnsi"/>
                <w:sz w:val="22"/>
              </w:rPr>
              <w:fldChar w:fldCharType="end"/>
            </w:r>
          </w:p>
        </w:tc>
      </w:tr>
    </w:tbl>
    <w:p w14:paraId="2AC6A81F" w14:textId="77777777" w:rsidR="00E61A07" w:rsidRPr="00D152BE" w:rsidRDefault="00E61A07" w:rsidP="0008593A">
      <w:pPr>
        <w:spacing w:line="228" w:lineRule="auto"/>
        <w:rPr>
          <w:rFonts w:asciiTheme="minorHAnsi" w:hAnsiTheme="minorHAnsi" w:cs="Arial"/>
          <w:spacing w:val="-4"/>
          <w:sz w:val="22"/>
          <w:szCs w:val="20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992"/>
        <w:gridCol w:w="3245"/>
      </w:tblGrid>
      <w:tr w:rsidR="003E1A61" w:rsidRPr="00D152BE" w14:paraId="1F1FDAF3" w14:textId="77777777" w:rsidTr="008C0DA8">
        <w:trPr>
          <w:trHeight w:val="413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13696169" w14:textId="77777777" w:rsidR="00651594" w:rsidRDefault="0006383D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5. </w:t>
            </w:r>
            <w:r w:rsidR="003E1A6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INVENTION DETAILS</w:t>
            </w:r>
            <w:r w:rsidR="002433D1"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.</w:t>
            </w:r>
            <w:r w:rsidR="002433D1" w:rsidRPr="00D152BE">
              <w:rPr>
                <w:rFonts w:asciiTheme="minorHAnsi" w:hAnsiTheme="minorHAnsi" w:cs="Arial"/>
                <w:i/>
                <w:color w:val="FFFFFF" w:themeColor="background1"/>
                <w:spacing w:val="-4"/>
                <w:sz w:val="22"/>
              </w:rPr>
              <w:t xml:space="preserve">  </w:t>
            </w:r>
            <w:r w:rsidR="002433D1"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</w:rPr>
              <w:t xml:space="preserve">Please </w:t>
            </w:r>
            <w:r w:rsidR="002433D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d</w:t>
            </w:r>
            <w:r w:rsidR="003E1A6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escribe how to make and use your invention in sufficient detail so that someone in your field</w:t>
            </w:r>
            <w:r w:rsidR="00A1532F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would be able to understand </w:t>
            </w:r>
            <w:r w:rsidR="00A558D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how to make and use the invention</w:t>
            </w:r>
            <w:r w:rsidR="002433D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and how it addresses an unmet need in the market</w:t>
            </w:r>
            <w:r w:rsidR="00A1532F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. Drawings and </w:t>
            </w:r>
            <w:r w:rsidR="003E1A61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figures can be included as attachment</w:t>
            </w:r>
            <w:r w:rsidR="00C4627B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s</w:t>
            </w:r>
            <w:r w:rsidR="00AC5715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. Please </w:t>
            </w:r>
            <w:r w:rsidR="00A737D4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also </w:t>
            </w:r>
            <w:r w:rsidR="00AC5715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note any of your prior UCLA inventions that this may be related to. 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 xml:space="preserve"> </w:t>
            </w:r>
          </w:p>
          <w:p w14:paraId="1EE99A36" w14:textId="77777777" w:rsidR="00651594" w:rsidRDefault="00651594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</w:p>
          <w:p w14:paraId="222C78B7" w14:textId="2B442551" w:rsidR="003B4596" w:rsidRPr="00D152BE" w:rsidRDefault="00651594" w:rsidP="00D81289">
            <w:pPr>
              <w:keepNext/>
              <w:spacing w:line="228" w:lineRule="auto"/>
              <w:jc w:val="both"/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</w:pPr>
            <w:r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*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>If you received federal funding for this invention, this section must be "</w:t>
            </w:r>
            <w:r w:rsidR="00FA5A70"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  <w:u w:val="single"/>
              </w:rPr>
              <w:t>sufficiently complete in technical detail to convey a clear understanding to the extent known at the time of the disclosure, of the nature, purpose, operation, and the physical, chemical, biological or electrical characteristics of the invention</w:t>
            </w:r>
            <w:r w:rsidR="00A558D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 xml:space="preserve">”. </w:t>
            </w:r>
            <w:r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>*</w:t>
            </w:r>
          </w:p>
        </w:tc>
      </w:tr>
      <w:tr w:rsidR="003E1A61" w:rsidRPr="00D152BE" w14:paraId="56675297" w14:textId="77777777" w:rsidTr="008C0DA8">
        <w:trPr>
          <w:trHeight w:val="278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1F6748" w14:textId="77777777" w:rsidR="003E1A61" w:rsidRPr="00D152BE" w:rsidRDefault="00A20EF1" w:rsidP="00A119D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r w:rsidR="003E1A61"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3E1A61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  <w:p w14:paraId="63CA082D" w14:textId="77777777" w:rsidR="002433D1" w:rsidRPr="00D152BE" w:rsidRDefault="002433D1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8A88A13" w14:textId="77777777" w:rsidR="00F939DB" w:rsidRPr="00D152BE" w:rsidRDefault="00F939DB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4C5F20A" w14:textId="77777777" w:rsidR="00F939DB" w:rsidRPr="00D152BE" w:rsidRDefault="00F939DB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48E33C21" w14:textId="77777777" w:rsidR="009977E2" w:rsidRPr="00D152BE" w:rsidRDefault="009977E2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5086974D" w14:textId="77777777" w:rsidR="009977E2" w:rsidRPr="00D152BE" w:rsidRDefault="009977E2" w:rsidP="003B4596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  <w:tr w:rsidR="00F939DB" w:rsidRPr="00D152BE" w14:paraId="0C11A153" w14:textId="77777777" w:rsidTr="008C0DA8">
        <w:trPr>
          <w:trHeight w:val="296"/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54D86117" w14:textId="77777777" w:rsidR="00F939DB" w:rsidRPr="00D152BE" w:rsidRDefault="00F939DB" w:rsidP="00C25613">
            <w:pPr>
              <w:keepNext/>
              <w:spacing w:line="276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>INVENTION TIMELINE</w:t>
            </w:r>
          </w:p>
        </w:tc>
      </w:tr>
      <w:tr w:rsidR="00244B4A" w:rsidRPr="00D152BE" w14:paraId="57E6DADE" w14:textId="77777777" w:rsidTr="008C0DA8">
        <w:trPr>
          <w:trHeight w:val="72"/>
          <w:jc w:val="center"/>
        </w:trPr>
        <w:tc>
          <w:tcPr>
            <w:tcW w:w="699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B66AB32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>Event</w:t>
            </w:r>
          </w:p>
        </w:tc>
        <w:tc>
          <w:tcPr>
            <w:tcW w:w="324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CC25FED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b/>
                <w:spacing w:val="-4"/>
                <w:sz w:val="22"/>
              </w:rPr>
              <w:t xml:space="preserve">Date </w:t>
            </w:r>
          </w:p>
        </w:tc>
      </w:tr>
      <w:tr w:rsidR="00244B4A" w:rsidRPr="00D152BE" w14:paraId="0815BFDE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</w:tcBorders>
            <w:vAlign w:val="center"/>
          </w:tcPr>
          <w:p w14:paraId="4E675356" w14:textId="46A726C9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Initial </w:t>
            </w:r>
            <w:r w:rsidR="00A80541">
              <w:rPr>
                <w:rFonts w:asciiTheme="minorHAnsi" w:hAnsiTheme="minorHAnsi" w:cs="Arial"/>
                <w:spacing w:val="-4"/>
                <w:sz w:val="22"/>
              </w:rPr>
              <w:t>c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onception</w:t>
            </w:r>
          </w:p>
        </w:tc>
        <w:tc>
          <w:tcPr>
            <w:tcW w:w="3245" w:type="dxa"/>
            <w:tcBorders>
              <w:right w:val="single" w:sz="12" w:space="0" w:color="auto"/>
            </w:tcBorders>
            <w:vAlign w:val="center"/>
          </w:tcPr>
          <w:p w14:paraId="6CF4D82A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244B4A" w:rsidRPr="00D152BE" w14:paraId="71879D0F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</w:tcBorders>
            <w:vAlign w:val="center"/>
          </w:tcPr>
          <w:p w14:paraId="456E5DD2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First description of </w:t>
            </w:r>
            <w:r w:rsidR="00A558DE">
              <w:rPr>
                <w:rFonts w:asciiTheme="minorHAnsi" w:hAnsiTheme="minorHAnsi" w:cs="Arial"/>
                <w:spacing w:val="-4"/>
                <w:sz w:val="22"/>
              </w:rPr>
              <w:t xml:space="preserve">the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>complete invention (oral or written)</w:t>
            </w:r>
          </w:p>
        </w:tc>
        <w:tc>
          <w:tcPr>
            <w:tcW w:w="3245" w:type="dxa"/>
            <w:tcBorders>
              <w:right w:val="single" w:sz="12" w:space="0" w:color="auto"/>
            </w:tcBorders>
            <w:vAlign w:val="center"/>
          </w:tcPr>
          <w:p w14:paraId="361227A4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244B4A" w:rsidRPr="00D152BE" w14:paraId="6D933A55" w14:textId="77777777" w:rsidTr="008C0DA8">
        <w:trPr>
          <w:trHeight w:val="71"/>
          <w:jc w:val="center"/>
        </w:trPr>
        <w:tc>
          <w:tcPr>
            <w:tcW w:w="699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AA14A85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First successful demonstration </w:t>
            </w:r>
            <w:r w:rsidR="00A558DE">
              <w:rPr>
                <w:rFonts w:asciiTheme="minorHAnsi" w:hAnsiTheme="minorHAnsi" w:cs="Arial"/>
                <w:spacing w:val="-4"/>
                <w:sz w:val="22"/>
              </w:rPr>
              <w:t>of the invention</w:t>
            </w:r>
          </w:p>
        </w:tc>
        <w:tc>
          <w:tcPr>
            <w:tcW w:w="3245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8B4DD1C" w14:textId="77777777" w:rsidR="00244B4A" w:rsidRPr="00D152BE" w:rsidRDefault="00244B4A" w:rsidP="002A02B8">
            <w:pPr>
              <w:tabs>
                <w:tab w:val="left" w:pos="8280"/>
              </w:tabs>
              <w:spacing w:before="20" w:after="20" w:line="360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</w:tbl>
    <w:p w14:paraId="4431D3CD" w14:textId="77777777" w:rsidR="00E61A07" w:rsidRPr="00D152BE" w:rsidRDefault="00E61A07" w:rsidP="002433D1">
      <w:pPr>
        <w:spacing w:line="228" w:lineRule="auto"/>
        <w:rPr>
          <w:rFonts w:asciiTheme="minorHAnsi" w:hAnsiTheme="minorHAnsi" w:cs="Arial"/>
          <w:b/>
          <w:color w:val="00CCFF"/>
          <w:spacing w:val="4"/>
          <w:sz w:val="22"/>
        </w:rPr>
      </w:pPr>
    </w:p>
    <w:tbl>
      <w:tblPr>
        <w:tblW w:w="102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0237"/>
      </w:tblGrid>
      <w:tr w:rsidR="009977E2" w:rsidRPr="00D152BE" w14:paraId="33D77437" w14:textId="77777777" w:rsidTr="008C0DA8">
        <w:trPr>
          <w:trHeight w:val="278"/>
          <w:jc w:val="center"/>
        </w:trPr>
        <w:tc>
          <w:tcPr>
            <w:tcW w:w="10237" w:type="dxa"/>
            <w:shd w:val="clear" w:color="auto" w:fill="548DD4" w:themeFill="text2" w:themeFillTint="99"/>
            <w:vAlign w:val="center"/>
          </w:tcPr>
          <w:p w14:paraId="4697424E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6.  Relevant Publications and Patents.  </w:t>
            </w:r>
            <w:r w:rsidRPr="00D152BE">
              <w:rPr>
                <w:rFonts w:asciiTheme="minorHAnsi" w:hAnsiTheme="minorHAnsi" w:cs="Arial"/>
                <w:color w:val="FFFFFF" w:themeColor="background1"/>
                <w:spacing w:val="-4"/>
                <w:sz w:val="22"/>
                <w:szCs w:val="20"/>
              </w:rPr>
              <w:t xml:space="preserve">Please list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20"/>
              </w:rPr>
              <w:t xml:space="preserve">any </w:t>
            </w:r>
            <w:r w:rsidRPr="00D152BE">
              <w:rPr>
                <w:rFonts w:asciiTheme="minorHAnsi" w:hAnsiTheme="minorHAnsi"/>
                <w:color w:val="FFFFFF" w:themeColor="background1"/>
                <w:sz w:val="22"/>
                <w:szCs w:val="18"/>
              </w:rPr>
              <w:t>known relevant patents &amp; publications.</w:t>
            </w:r>
          </w:p>
        </w:tc>
      </w:tr>
      <w:tr w:rsidR="009977E2" w:rsidRPr="00D152BE" w14:paraId="79C220D6" w14:textId="77777777" w:rsidTr="008C0DA8">
        <w:trPr>
          <w:trHeight w:val="278"/>
          <w:jc w:val="center"/>
        </w:trPr>
        <w:tc>
          <w:tcPr>
            <w:tcW w:w="10237" w:type="dxa"/>
            <w:vAlign w:val="center"/>
          </w:tcPr>
          <w:p w14:paraId="6B923F90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" w:name="Text88"/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  <w:bookmarkEnd w:id="7"/>
          </w:p>
          <w:p w14:paraId="649D727E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  <w:p w14:paraId="073E3D4B" w14:textId="77777777" w:rsidR="009977E2" w:rsidRPr="00D152BE" w:rsidRDefault="009977E2" w:rsidP="009977E2">
            <w:pPr>
              <w:tabs>
                <w:tab w:val="left" w:pos="8280"/>
              </w:tabs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</w:p>
        </w:tc>
      </w:tr>
    </w:tbl>
    <w:p w14:paraId="2772B398" w14:textId="77777777" w:rsidR="002433D1" w:rsidRPr="00D152BE" w:rsidRDefault="002433D1" w:rsidP="002433D1">
      <w:pPr>
        <w:spacing w:line="228" w:lineRule="auto"/>
        <w:rPr>
          <w:rFonts w:asciiTheme="minorHAnsi" w:hAnsiTheme="minorHAnsi" w:cs="Arial"/>
          <w:b/>
          <w:color w:val="00CCFF"/>
          <w:spacing w:val="4"/>
          <w:sz w:val="22"/>
          <w:szCs w:val="20"/>
        </w:rPr>
      </w:pPr>
    </w:p>
    <w:tbl>
      <w:tblPr>
        <w:tblW w:w="10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5"/>
        <w:gridCol w:w="5212"/>
      </w:tblGrid>
      <w:tr w:rsidR="0073704A" w:rsidRPr="00D152BE" w14:paraId="73DFE758" w14:textId="77777777" w:rsidTr="00DE3417">
        <w:trPr>
          <w:jc w:val="center"/>
        </w:trPr>
        <w:tc>
          <w:tcPr>
            <w:tcW w:w="1023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76609FD0" w14:textId="16B382C6" w:rsidR="0073704A" w:rsidRPr="00D152BE" w:rsidRDefault="0073704A">
            <w:pPr>
              <w:tabs>
                <w:tab w:val="left" w:pos="8280"/>
              </w:tabs>
              <w:spacing w:before="20" w:after="20" w:line="228" w:lineRule="auto"/>
              <w:jc w:val="both"/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</w:pPr>
            <w:r w:rsidRPr="00D152BE">
              <w:rPr>
                <w:rFonts w:asciiTheme="minorHAnsi" w:hAnsiTheme="minorHAnsi" w:cs="Arial"/>
                <w:b/>
                <w:color w:val="FFFFFF" w:themeColor="background1"/>
                <w:spacing w:val="-4"/>
                <w:sz w:val="28"/>
              </w:rPr>
              <w:t xml:space="preserve">7. POTENTIAL COMMERCIAL PARTNERS.  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Please list companies, investors, or entrepreneurs that may be interested in your </w:t>
            </w:r>
            <w:r w:rsidR="00A558D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invention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 </w:t>
            </w:r>
            <w:r w:rsidR="00A80541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including specific </w:t>
            </w:r>
            <w:r w:rsidR="00A558D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contact information</w:t>
            </w:r>
            <w:r w:rsidR="00A80541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 xml:space="preserve"> if available (e.g., email and phone number)</w:t>
            </w:r>
            <w:r w:rsidRPr="00D152BE">
              <w:rPr>
                <w:rFonts w:asciiTheme="minorHAnsi" w:hAnsiTheme="minorHAnsi" w:cs="Arial"/>
                <w:color w:val="FFFFFF" w:themeColor="background1"/>
                <w:sz w:val="22"/>
                <w:szCs w:val="18"/>
              </w:rPr>
              <w:t>.</w:t>
            </w:r>
          </w:p>
        </w:tc>
      </w:tr>
      <w:tr w:rsidR="0073704A" w:rsidRPr="00D152BE" w14:paraId="4121E14D" w14:textId="77777777" w:rsidTr="00DE3417">
        <w:trPr>
          <w:trHeight w:val="449"/>
          <w:jc w:val="center"/>
        </w:trPr>
        <w:tc>
          <w:tcPr>
            <w:tcW w:w="5025" w:type="dxa"/>
            <w:tcBorders>
              <w:left w:val="single" w:sz="12" w:space="0" w:color="auto"/>
            </w:tcBorders>
            <w:vAlign w:val="center"/>
          </w:tcPr>
          <w:p w14:paraId="6FBB13AD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5212" w:type="dxa"/>
            <w:tcBorders>
              <w:right w:val="single" w:sz="12" w:space="0" w:color="auto"/>
            </w:tcBorders>
            <w:vAlign w:val="center"/>
          </w:tcPr>
          <w:p w14:paraId="76EEC5A9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  <w:tr w:rsidR="0073704A" w:rsidRPr="00D152BE" w14:paraId="09B1DB90" w14:textId="77777777" w:rsidTr="00DE3417">
        <w:trPr>
          <w:trHeight w:val="449"/>
          <w:jc w:val="center"/>
        </w:trPr>
        <w:tc>
          <w:tcPr>
            <w:tcW w:w="502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BCD1905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  <w:tc>
          <w:tcPr>
            <w:tcW w:w="5212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645AAB0" w14:textId="77777777" w:rsidR="0073704A" w:rsidRPr="00D152BE" w:rsidRDefault="0073704A" w:rsidP="00DE3417">
            <w:pPr>
              <w:spacing w:before="20" w:after="20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fldChar w:fldCharType="end"/>
            </w:r>
          </w:p>
        </w:tc>
      </w:tr>
    </w:tbl>
    <w:p w14:paraId="0740CA94" w14:textId="77777777" w:rsidR="00A252DA" w:rsidRDefault="00A252DA">
      <w:pPr>
        <w:rPr>
          <w:rFonts w:asciiTheme="minorHAnsi" w:hAnsiTheme="minorHAnsi" w:cs="Arial"/>
          <w:b/>
          <w:i/>
          <w:spacing w:val="-4"/>
          <w:sz w:val="22"/>
        </w:rPr>
      </w:pPr>
    </w:p>
    <w:p w14:paraId="5BA84A22" w14:textId="77777777" w:rsidR="00787131" w:rsidRDefault="00C36D02">
      <w:pPr>
        <w:rPr>
          <w:rFonts w:asciiTheme="minorHAnsi" w:hAnsiTheme="minorHAnsi" w:cs="Arial"/>
          <w:b/>
          <w:i/>
          <w:spacing w:val="-4"/>
          <w:sz w:val="22"/>
        </w:rPr>
      </w:pPr>
      <w:r w:rsidRPr="00D152BE">
        <w:rPr>
          <w:rFonts w:asciiTheme="minorHAnsi" w:hAnsiTheme="minorHAnsi" w:cs="Arial"/>
          <w:b/>
          <w:i/>
          <w:spacing w:val="-4"/>
          <w:sz w:val="22"/>
        </w:rPr>
        <w:t xml:space="preserve">Please use </w:t>
      </w:r>
      <w:r w:rsidR="005A6D0C" w:rsidRPr="00D152BE">
        <w:rPr>
          <w:rFonts w:asciiTheme="minorHAnsi" w:hAnsiTheme="minorHAnsi" w:cs="Arial"/>
          <w:b/>
          <w:i/>
          <w:spacing w:val="-4"/>
          <w:sz w:val="22"/>
        </w:rPr>
        <w:t>the section below</w:t>
      </w:r>
      <w:r w:rsidRPr="00D152BE">
        <w:rPr>
          <w:rFonts w:asciiTheme="minorHAnsi" w:hAnsiTheme="minorHAnsi" w:cs="Arial"/>
          <w:b/>
          <w:i/>
          <w:spacing w:val="-4"/>
          <w:sz w:val="22"/>
        </w:rPr>
        <w:t xml:space="preserve"> for additional </w:t>
      </w:r>
      <w:r w:rsidR="008F195C" w:rsidRPr="00D152BE">
        <w:rPr>
          <w:rFonts w:asciiTheme="minorHAnsi" w:hAnsiTheme="minorHAnsi" w:cs="Arial"/>
          <w:b/>
          <w:i/>
          <w:spacing w:val="-4"/>
          <w:sz w:val="22"/>
        </w:rPr>
        <w:t>inventors.</w:t>
      </w:r>
    </w:p>
    <w:p w14:paraId="6230E74C" w14:textId="77777777" w:rsidR="0018687F" w:rsidRPr="00D152BE" w:rsidRDefault="0018687F">
      <w:pPr>
        <w:rPr>
          <w:rFonts w:asciiTheme="minorHAnsi" w:hAnsiTheme="minorHAnsi" w:cs="Arial"/>
          <w:b/>
          <w:i/>
          <w:spacing w:val="-4"/>
          <w:sz w:val="22"/>
        </w:rPr>
      </w:pPr>
    </w:p>
    <w:tbl>
      <w:tblPr>
        <w:tblW w:w="10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880"/>
        <w:gridCol w:w="2160"/>
        <w:gridCol w:w="3135"/>
      </w:tblGrid>
      <w:tr w:rsidR="00883C86" w:rsidRPr="00D152BE" w14:paraId="1885CE78" w14:textId="77777777" w:rsidTr="00F60A77">
        <w:trPr>
          <w:jc w:val="center"/>
        </w:trPr>
        <w:tc>
          <w:tcPr>
            <w:tcW w:w="1033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548DD4" w:themeFill="text2" w:themeFillTint="99"/>
            <w:vAlign w:val="center"/>
          </w:tcPr>
          <w:p w14:paraId="09262C80" w14:textId="77777777" w:rsidR="00883C86" w:rsidRPr="00D152BE" w:rsidRDefault="006E4D66" w:rsidP="003274A0">
            <w:pPr>
              <w:spacing w:before="40" w:after="40" w:line="228" w:lineRule="auto"/>
              <w:rPr>
                <w:rFonts w:asciiTheme="minorHAnsi" w:hAnsiTheme="minorHAnsi" w:cs="Tahoma"/>
                <w:i/>
                <w:color w:val="FFFFFF" w:themeColor="background1"/>
                <w:spacing w:val="-4"/>
                <w:sz w:val="22"/>
              </w:rPr>
            </w:pPr>
            <w:r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ADDITIONAL</w:t>
            </w:r>
            <w:r w:rsidR="006B57CE" w:rsidRPr="00D152BE"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 xml:space="preserve"> INVENTORS</w:t>
            </w:r>
            <w:r>
              <w:rPr>
                <w:rFonts w:asciiTheme="minorHAnsi" w:hAnsiTheme="minorHAnsi" w:cs="Tahoma"/>
                <w:b/>
                <w:color w:val="FFFFFF" w:themeColor="background1"/>
                <w:spacing w:val="-4"/>
                <w:sz w:val="28"/>
              </w:rPr>
              <w:t>.</w:t>
            </w:r>
            <w:r w:rsidRPr="00D81289">
              <w:rPr>
                <w:rFonts w:asciiTheme="minorHAnsi" w:hAnsiTheme="minorHAnsi"/>
                <w:b/>
                <w:color w:val="FFFFFF" w:themeColor="background1"/>
                <w:spacing w:val="-4"/>
                <w:sz w:val="28"/>
              </w:rPr>
              <w:t xml:space="preserve"> </w:t>
            </w:r>
            <w:r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U</w:t>
            </w:r>
            <w:r w:rsidRPr="006E4D66"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se to list additional inventors that did not fit into section 2</w:t>
            </w:r>
            <w:r>
              <w:rPr>
                <w:rFonts w:asciiTheme="minorHAnsi" w:hAnsiTheme="minorHAnsi" w:cs="Tahoma"/>
                <w:bCs/>
                <w:color w:val="FFFFFF" w:themeColor="background1"/>
                <w:spacing w:val="-4"/>
                <w:sz w:val="22"/>
                <w:szCs w:val="22"/>
              </w:rPr>
              <w:t>.</w:t>
            </w:r>
          </w:p>
        </w:tc>
      </w:tr>
      <w:tr w:rsidR="00F60A77" w:rsidRPr="00D152BE" w14:paraId="2F89F3D1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604E8C43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67C8CC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88F0782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21FF86B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4D2AC319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A5B75B0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BEB5D6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27E81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3CBD156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2A3171F6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C8B7217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A4DEA9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EA814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382C0F5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6FC1F19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EDC6FB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F75224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70972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D21024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0314E23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E5F319B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FF0737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47EDA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B43620A" w14:textId="77777777" w:rsidR="00F60A77" w:rsidRPr="00D152BE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F60A77" w:rsidRPr="00D152BE" w14:paraId="25F78D55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5338185F" w14:textId="6C0A0E24" w:rsidR="00F60A77" w:rsidRDefault="00F60A77" w:rsidP="007108DE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lastRenderedPageBreak/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11162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</w:t>
            </w:r>
            <w:r w:rsidR="00E339EF">
              <w:rPr>
                <w:rFonts w:asciiTheme="minorHAnsi" w:hAnsiTheme="minorHAnsi" w:cs="Arial"/>
                <w:spacing w:val="-4"/>
                <w:sz w:val="22"/>
              </w:rPr>
              <w:t xml:space="preserve">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44550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</w:t>
            </w:r>
            <w:r w:rsidR="00E339EF">
              <w:rPr>
                <w:rFonts w:asciiTheme="minorHAnsi" w:hAnsiTheme="minorHAnsi" w:cs="Arial"/>
                <w:spacing w:val="-4"/>
                <w:sz w:val="22"/>
              </w:rPr>
              <w:t xml:space="preserve">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5857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</w:t>
            </w:r>
            <w:r w:rsidR="00E339EF">
              <w:rPr>
                <w:rFonts w:asciiTheme="minorHAnsi" w:hAnsiTheme="minorHAnsi" w:cs="Arial"/>
                <w:spacing w:val="-4"/>
                <w:sz w:val="22"/>
              </w:rPr>
              <w:t xml:space="preserve">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612556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2A0BE907" w14:textId="6EFCB8B7" w:rsidR="00F60A77" w:rsidRPr="00D152BE" w:rsidRDefault="00B051AB" w:rsidP="007108DE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445378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F60A77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F60A77">
              <w:rPr>
                <w:rFonts w:asciiTheme="minorHAnsi" w:hAnsiTheme="minorHAnsi" w:cs="Arial"/>
                <w:spacing w:val="-4"/>
                <w:sz w:val="22"/>
              </w:rPr>
              <w:t xml:space="preserve">      </w:t>
            </w:r>
            <w:r w:rsidR="00E339EF">
              <w:rPr>
                <w:rFonts w:asciiTheme="minorHAnsi" w:hAnsiTheme="minorHAnsi" w:cs="Arial"/>
                <w:spacing w:val="-4"/>
                <w:sz w:val="22"/>
              </w:rPr>
              <w:t xml:space="preserve">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1885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F60A77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F60A77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F60A77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F60A77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F60A77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F60A77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F60A77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F60A77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E339EF" w:rsidRPr="00D152BE" w14:paraId="46E2D94D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4F5BCEA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5D17FB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86DA9C9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17674E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E339EF" w:rsidRPr="00D152BE" w14:paraId="0682C28C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7B74122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4A66E2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9A20C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AA9E2C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E339EF" w:rsidRPr="00D152BE" w14:paraId="6DF47D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16E300D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364F98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85123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76D7A2A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E339EF" w:rsidRPr="00D152BE" w14:paraId="3BC8ABE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78F5FFC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6228A1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D7968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1E79194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E339EF" w:rsidRPr="00D152BE" w14:paraId="68D0AB6D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1C77FEFC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7DCE42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E831B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7D88771" w14:textId="77777777" w:rsidR="00E339EF" w:rsidRPr="00D152BE" w:rsidRDefault="00E339EF" w:rsidP="00E339EF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67BE518F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6BF8A38" w14:textId="77777777" w:rsidR="00651594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0152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40748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1185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955334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3CCEE1EF" w14:textId="78B3C995" w:rsidR="00651594" w:rsidRPr="00D152BE" w:rsidRDefault="00B051AB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5964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31384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6E7A8BDB" w14:textId="77777777" w:rsidTr="00E339EF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0B4BBC96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8E6D9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A0FA61B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56428B6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798E16FF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E54442C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C83051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24F4B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5D8CF1B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6E0CEEBD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152CD2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655B9D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88263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F2EB61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0C7CDF2E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12FCD10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DA90CB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1752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227D0A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7F8B9A2A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D8A9DE3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D7CD7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1B9A1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26B0AD7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326CC951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0440E3AA" w14:textId="77777777" w:rsidR="00651594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119177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065260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4735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971478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6B4E35A4" w14:textId="395CCF9C" w:rsidR="00651594" w:rsidRPr="00D152BE" w:rsidRDefault="00B051AB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782144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203587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28738437" w14:textId="77777777" w:rsidTr="007108DE">
        <w:trPr>
          <w:jc w:val="center"/>
        </w:trPr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12740245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Full Nam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87BC61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D528843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Position</w:t>
            </w:r>
          </w:p>
        </w:tc>
        <w:tc>
          <w:tcPr>
            <w:tcW w:w="31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24266ED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704E39C4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2A3FDF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ompany/University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5280E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7590F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Department(s)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090710F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1BE8DAC3" w14:textId="77777777" w:rsidTr="007108DE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40B1502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UCLA ID (if applicable)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31AA7F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68986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Citizensh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CB6CD25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4958550F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F1D27E8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Telephone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90CA8C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7197A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Work Email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059352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1A777728" w14:textId="77777777" w:rsidTr="00E339EF">
        <w:trPr>
          <w:jc w:val="center"/>
        </w:trPr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CC3F60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Address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C1E1ED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51F34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>Home City, State, Zip</w:t>
            </w: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88B137D" w14:textId="77777777" w:rsidR="00651594" w:rsidRPr="00D152BE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  <w:tr w:rsidR="00651594" w:rsidRPr="00D152BE" w14:paraId="3C0F5B23" w14:textId="77777777" w:rsidTr="00E339EF">
        <w:trPr>
          <w:trHeight w:val="712"/>
          <w:jc w:val="center"/>
        </w:trPr>
        <w:tc>
          <w:tcPr>
            <w:tcW w:w="10335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14:paraId="761A7DAB" w14:textId="77777777" w:rsidR="00651594" w:rsidRDefault="00651594" w:rsidP="00651594">
            <w:pPr>
              <w:spacing w:beforeLines="20" w:before="48" w:afterLines="20" w:after="48" w:line="228" w:lineRule="auto"/>
              <w:rPr>
                <w:rFonts w:asciiTheme="minorHAnsi" w:hAnsiTheme="minorHAnsi" w:cs="Arial"/>
                <w:spacing w:val="-4"/>
                <w:sz w:val="22"/>
              </w:rPr>
            </w:pPr>
            <w:r w:rsidRPr="00D152BE">
              <w:rPr>
                <w:rFonts w:asciiTheme="minorHAnsi" w:hAnsiTheme="minorHAnsi" w:cs="Tahoma"/>
                <w:spacing w:val="-4"/>
                <w:sz w:val="22"/>
              </w:rPr>
              <w:t xml:space="preserve">This inventor is affiliated with: </w:t>
            </w:r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 xml:space="preserve">(check all that </w:t>
            </w:r>
            <w:proofErr w:type="gramStart"/>
            <w:r w:rsidRPr="00D152BE">
              <w:rPr>
                <w:rFonts w:asciiTheme="minorHAnsi" w:hAnsiTheme="minorHAnsi" w:cs="Tahoma"/>
                <w:i/>
                <w:spacing w:val="-4"/>
                <w:sz w:val="22"/>
              </w:rPr>
              <w:t>apply)</w:t>
            </w:r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</w:t>
            </w:r>
            <w:proofErr w:type="gramEnd"/>
            <w:r>
              <w:rPr>
                <w:rFonts w:asciiTheme="minorHAnsi" w:hAnsiTheme="minorHAnsi" w:cs="Tahoma"/>
                <w:i/>
                <w:spacing w:val="-4"/>
                <w:sz w:val="22"/>
              </w:rPr>
              <w:t xml:space="preserve">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204601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VA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86218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HHMI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88791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 OHRC</w:t>
            </w:r>
            <w:r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4992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Pr="00D152BE" w:rsidDel="00651594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Pr="00D152BE">
              <w:rPr>
                <w:rFonts w:asciiTheme="minorHAnsi" w:hAnsiTheme="minorHAnsi" w:cs="Arial"/>
                <w:spacing w:val="-4"/>
                <w:sz w:val="22"/>
              </w:rPr>
              <w:t xml:space="preserve">Parker </w:t>
            </w:r>
          </w:p>
          <w:p w14:paraId="7D6C3A8E" w14:textId="7A840AAC" w:rsidR="00651594" w:rsidRPr="00D152BE" w:rsidRDefault="00B051AB" w:rsidP="00651594">
            <w:pPr>
              <w:spacing w:beforeLines="20" w:before="48" w:afterLines="20" w:after="48" w:line="228" w:lineRule="auto"/>
              <w:rPr>
                <w:rFonts w:asciiTheme="minorHAnsi" w:hAnsiTheme="minorHAnsi" w:cs="Tahoma"/>
                <w:i/>
                <w:spacing w:val="-4"/>
                <w:sz w:val="22"/>
              </w:rPr>
            </w:pP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-198691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Non-UC at time of invention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 xml:space="preserve">            </w:t>
            </w:r>
            <w:sdt>
              <w:sdtPr>
                <w:rPr>
                  <w:rFonts w:asciiTheme="minorHAnsi" w:hAnsiTheme="minorHAnsi" w:cs="Arial"/>
                  <w:spacing w:val="-4"/>
                  <w:sz w:val="22"/>
                </w:rPr>
                <w:id w:val="128176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594">
                  <w:rPr>
                    <w:rFonts w:ascii="MS Gothic" w:eastAsia="MS Gothic" w:hAnsi="MS Gothic" w:cs="Arial" w:hint="eastAsia"/>
                    <w:spacing w:val="-4"/>
                    <w:sz w:val="22"/>
                  </w:rPr>
                  <w:t>☐</w:t>
                </w:r>
              </w:sdtContent>
            </w:sdt>
            <w:r w:rsidR="00651594" w:rsidRPr="00D152BE">
              <w:rPr>
                <w:rFonts w:asciiTheme="minorHAnsi" w:hAnsiTheme="minorHAnsi" w:cs="Arial"/>
                <w:spacing w:val="-4"/>
                <w:sz w:val="22"/>
              </w:rPr>
              <w:t xml:space="preserve"> </w:t>
            </w:r>
            <w:r w:rsidR="00651594">
              <w:rPr>
                <w:rFonts w:asciiTheme="minorHAnsi" w:hAnsiTheme="minorHAnsi" w:cs="Arial"/>
                <w:spacing w:val="-4"/>
                <w:sz w:val="22"/>
              </w:rPr>
              <w:t>Visiting researcher; home institution: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t xml:space="preserve"> 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instrText xml:space="preserve"> FORMTEXT </w:instrTex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separate"/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/>
                <w:noProof/>
                <w:spacing w:val="-4"/>
                <w:sz w:val="22"/>
              </w:rPr>
              <w:t> </w:t>
            </w:r>
            <w:r w:rsidR="00651594" w:rsidRPr="00D152BE">
              <w:rPr>
                <w:rFonts w:asciiTheme="minorHAnsi" w:hAnsiTheme="minorHAnsi" w:cs="Tahoma"/>
                <w:spacing w:val="-4"/>
                <w:sz w:val="22"/>
              </w:rPr>
              <w:fldChar w:fldCharType="end"/>
            </w:r>
          </w:p>
        </w:tc>
      </w:tr>
    </w:tbl>
    <w:p w14:paraId="342829CE" w14:textId="77777777" w:rsidR="00BB6B9A" w:rsidRDefault="00BB6B9A" w:rsidP="000C01F7">
      <w:pPr>
        <w:tabs>
          <w:tab w:val="left" w:pos="6100"/>
        </w:tabs>
        <w:spacing w:line="228" w:lineRule="auto"/>
        <w:rPr>
          <w:rFonts w:asciiTheme="minorHAnsi" w:hAnsiTheme="minorHAnsi" w:cs="Arial"/>
          <w:spacing w:val="-4"/>
          <w:sz w:val="20"/>
        </w:rPr>
      </w:pPr>
    </w:p>
    <w:p w14:paraId="3391252C" w14:textId="77777777" w:rsidR="000C01F7" w:rsidRPr="00D152BE" w:rsidRDefault="000C01F7" w:rsidP="0098763E">
      <w:pPr>
        <w:rPr>
          <w:rFonts w:asciiTheme="minorHAnsi" w:hAnsiTheme="minorHAnsi" w:cs="Arial"/>
          <w:spacing w:val="-4"/>
          <w:sz w:val="20"/>
        </w:rPr>
      </w:pPr>
    </w:p>
    <w:sectPr w:rsidR="000C01F7" w:rsidRPr="00D152BE" w:rsidSect="00404022">
      <w:footerReference w:type="default" r:id="rId13"/>
      <w:type w:val="continuous"/>
      <w:pgSz w:w="12240" w:h="15840" w:code="1"/>
      <w:pgMar w:top="864" w:right="1080" w:bottom="864" w:left="108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34752D" w14:textId="77777777" w:rsidR="0013737B" w:rsidRDefault="0013737B">
      <w:r>
        <w:separator/>
      </w:r>
    </w:p>
  </w:endnote>
  <w:endnote w:type="continuationSeparator" w:id="0">
    <w:p w14:paraId="13A3EB83" w14:textId="77777777" w:rsidR="0013737B" w:rsidRDefault="0013737B">
      <w:r>
        <w:continuationSeparator/>
      </w:r>
    </w:p>
  </w:endnote>
  <w:endnote w:type="continuationNotice" w:id="1">
    <w:p w14:paraId="08343B20" w14:textId="77777777" w:rsidR="0013737B" w:rsidRDefault="001373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2C961" w14:textId="77777777" w:rsidR="00781F7F" w:rsidRDefault="00781F7F" w:rsidP="00F0392E">
    <w:pPr>
      <w:pStyle w:val="Title"/>
      <w:spacing w:line="228" w:lineRule="auto"/>
      <w:jc w:val="left"/>
      <w:rPr>
        <w:rFonts w:ascii="Trebuchet MS" w:hAnsi="Trebuchet MS" w:cs="Arial"/>
        <w:i/>
        <w:spacing w:val="-4"/>
        <w:sz w:val="16"/>
        <w:szCs w:val="16"/>
      </w:rPr>
    </w:pPr>
  </w:p>
  <w:p w14:paraId="38466DF6" w14:textId="6E9400C6" w:rsidR="001B77F1" w:rsidRDefault="001B77F1" w:rsidP="00F0392E">
    <w:pPr>
      <w:pStyle w:val="Title"/>
      <w:spacing w:line="228" w:lineRule="auto"/>
      <w:jc w:val="left"/>
      <w:rPr>
        <w:rStyle w:val="PageNumber"/>
        <w:rFonts w:ascii="Trebuchet MS" w:hAnsi="Trebuchet MS"/>
        <w:sz w:val="16"/>
        <w:szCs w:val="16"/>
      </w:rPr>
    </w:pPr>
    <w:r w:rsidRPr="00DC2194">
      <w:rPr>
        <w:rFonts w:ascii="Trebuchet MS" w:hAnsi="Trebuchet MS" w:cs="Arial"/>
        <w:i/>
        <w:spacing w:val="-4"/>
        <w:sz w:val="16"/>
        <w:szCs w:val="16"/>
      </w:rPr>
      <w:t>C</w:t>
    </w:r>
    <w:r>
      <w:rPr>
        <w:rFonts w:ascii="Trebuchet MS" w:hAnsi="Trebuchet MS" w:cs="Arial"/>
        <w:i/>
        <w:spacing w:val="-4"/>
        <w:sz w:val="16"/>
        <w:szCs w:val="16"/>
      </w:rPr>
      <w:t>ONFIDENTIAL AND PRIVILEGED</w:t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 w:rsidRPr="00DC2194">
      <w:rPr>
        <w:rFonts w:ascii="Trebuchet MS" w:hAnsi="Trebuchet MS" w:cs="Arial"/>
        <w:i/>
        <w:spacing w:val="-4"/>
        <w:sz w:val="16"/>
        <w:szCs w:val="16"/>
      </w:rPr>
      <w:tab/>
    </w:r>
    <w:r>
      <w:rPr>
        <w:rFonts w:ascii="Trebuchet MS" w:hAnsi="Trebuchet MS" w:cs="Arial"/>
        <w:i/>
        <w:spacing w:val="-4"/>
        <w:sz w:val="16"/>
        <w:szCs w:val="16"/>
      </w:rPr>
      <w:t xml:space="preserve">            </w:t>
    </w:r>
    <w:r w:rsidRPr="00DC2194">
      <w:rPr>
        <w:rFonts w:ascii="Trebuchet MS" w:hAnsi="Trebuchet MS" w:cs="Arial"/>
        <w:i/>
        <w:spacing w:val="-4"/>
        <w:sz w:val="16"/>
        <w:szCs w:val="16"/>
      </w:rPr>
      <w:t xml:space="preserve"> </w:t>
    </w:r>
    <w:r w:rsidRPr="00F0392E">
      <w:rPr>
        <w:rStyle w:val="PageNumber"/>
        <w:rFonts w:ascii="Trebuchet MS" w:hAnsi="Trebuchet MS"/>
        <w:sz w:val="16"/>
        <w:szCs w:val="16"/>
      </w:rPr>
      <w:fldChar w:fldCharType="begin"/>
    </w:r>
    <w:r w:rsidRPr="00F0392E">
      <w:rPr>
        <w:rStyle w:val="PageNumber"/>
        <w:rFonts w:ascii="Trebuchet MS" w:hAnsi="Trebuchet MS"/>
        <w:sz w:val="16"/>
        <w:szCs w:val="16"/>
      </w:rPr>
      <w:instrText xml:space="preserve"> PAGE   \* MERGEFORMAT </w:instrText>
    </w:r>
    <w:r w:rsidRPr="00F0392E">
      <w:rPr>
        <w:rStyle w:val="PageNumber"/>
        <w:rFonts w:ascii="Trebuchet MS" w:hAnsi="Trebuchet MS"/>
        <w:sz w:val="16"/>
        <w:szCs w:val="16"/>
      </w:rPr>
      <w:fldChar w:fldCharType="separate"/>
    </w:r>
    <w:r w:rsidR="00471BF9">
      <w:rPr>
        <w:rStyle w:val="PageNumber"/>
        <w:rFonts w:ascii="Trebuchet MS" w:hAnsi="Trebuchet MS"/>
        <w:noProof/>
        <w:sz w:val="16"/>
        <w:szCs w:val="16"/>
      </w:rPr>
      <w:t>4</w:t>
    </w:r>
    <w:r w:rsidRPr="00F0392E">
      <w:rPr>
        <w:rStyle w:val="PageNumber"/>
        <w:rFonts w:ascii="Trebuchet MS" w:hAnsi="Trebuchet MS"/>
        <w:sz w:val="16"/>
        <w:szCs w:val="16"/>
      </w:rPr>
      <w:fldChar w:fldCharType="end"/>
    </w:r>
    <w:r w:rsidRPr="00F0392E">
      <w:rPr>
        <w:rStyle w:val="PageNumber"/>
        <w:rFonts w:ascii="Trebuchet MS" w:hAnsi="Trebuchet MS"/>
        <w:sz w:val="16"/>
        <w:szCs w:val="16"/>
      </w:rPr>
      <w:t>/</w:t>
    </w:r>
    <w:r w:rsidR="00471BF9">
      <w:rPr>
        <w:rStyle w:val="PageNumber"/>
        <w:rFonts w:ascii="Trebuchet MS" w:hAnsi="Trebuchet MS"/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C967E" w14:textId="77777777" w:rsidR="0013737B" w:rsidRDefault="0013737B">
      <w:r>
        <w:separator/>
      </w:r>
    </w:p>
  </w:footnote>
  <w:footnote w:type="continuationSeparator" w:id="0">
    <w:p w14:paraId="1E13B167" w14:textId="77777777" w:rsidR="0013737B" w:rsidRDefault="0013737B">
      <w:r>
        <w:continuationSeparator/>
      </w:r>
    </w:p>
  </w:footnote>
  <w:footnote w:type="continuationNotice" w:id="1">
    <w:p w14:paraId="5B3F8BB4" w14:textId="77777777" w:rsidR="0013737B" w:rsidRDefault="0013737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84673"/>
    <w:multiLevelType w:val="hybridMultilevel"/>
    <w:tmpl w:val="0DF83DF6"/>
    <w:lvl w:ilvl="0" w:tplc="2B360EDA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5737F"/>
    <w:multiLevelType w:val="hybridMultilevel"/>
    <w:tmpl w:val="3D684E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819B2"/>
    <w:multiLevelType w:val="hybridMultilevel"/>
    <w:tmpl w:val="3940B2FE"/>
    <w:lvl w:ilvl="0" w:tplc="3516F8E8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D2E7D53"/>
    <w:multiLevelType w:val="hybridMultilevel"/>
    <w:tmpl w:val="C22EF318"/>
    <w:lvl w:ilvl="0" w:tplc="729A093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947984"/>
    <w:multiLevelType w:val="hybridMultilevel"/>
    <w:tmpl w:val="1E2CF9C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7C37DC"/>
    <w:multiLevelType w:val="hybridMultilevel"/>
    <w:tmpl w:val="B732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9007E"/>
    <w:multiLevelType w:val="hybridMultilevel"/>
    <w:tmpl w:val="7E3676E4"/>
    <w:lvl w:ilvl="0" w:tplc="A2842B60">
      <w:start w:val="310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5467F"/>
    <w:multiLevelType w:val="hybridMultilevel"/>
    <w:tmpl w:val="70F26F4A"/>
    <w:lvl w:ilvl="0" w:tplc="6100DA82">
      <w:numFmt w:val="bullet"/>
      <w:lvlText w:val="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47382"/>
    <w:multiLevelType w:val="hybridMultilevel"/>
    <w:tmpl w:val="B1163DE2"/>
    <w:lvl w:ilvl="0" w:tplc="89307DB2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A22DC"/>
    <w:multiLevelType w:val="hybridMultilevel"/>
    <w:tmpl w:val="AFBC52CA"/>
    <w:lvl w:ilvl="0" w:tplc="147C47FA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B5577"/>
    <w:multiLevelType w:val="hybridMultilevel"/>
    <w:tmpl w:val="DD0A4F36"/>
    <w:lvl w:ilvl="0" w:tplc="D292B882">
      <w:start w:val="4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5A7FB3"/>
    <w:multiLevelType w:val="hybridMultilevel"/>
    <w:tmpl w:val="C2326FE6"/>
    <w:lvl w:ilvl="0" w:tplc="496E5B58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4712DBD"/>
    <w:multiLevelType w:val="hybridMultilevel"/>
    <w:tmpl w:val="6A98D4EC"/>
    <w:lvl w:ilvl="0" w:tplc="DC8C85E6">
      <w:start w:val="4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546A01"/>
    <w:multiLevelType w:val="hybridMultilevel"/>
    <w:tmpl w:val="188AA43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D80E35"/>
    <w:multiLevelType w:val="hybridMultilevel"/>
    <w:tmpl w:val="C2326FE6"/>
    <w:lvl w:ilvl="0" w:tplc="496E5B58">
      <w:start w:val="1"/>
      <w:numFmt w:val="upperLetter"/>
      <w:lvlText w:val="%1."/>
      <w:lvlJc w:val="left"/>
      <w:pPr>
        <w:ind w:left="360" w:hanging="360"/>
      </w:pPr>
      <w:rPr>
        <w:rFonts w:ascii="Arial" w:hAnsi="Arial" w:cs="Arial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477688"/>
    <w:multiLevelType w:val="hybridMultilevel"/>
    <w:tmpl w:val="42B8067A"/>
    <w:lvl w:ilvl="0" w:tplc="F6A24FD6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68F125DC"/>
    <w:multiLevelType w:val="hybridMultilevel"/>
    <w:tmpl w:val="7D0217AA"/>
    <w:lvl w:ilvl="0" w:tplc="22FEE1C2">
      <w:numFmt w:val="bullet"/>
      <w:lvlText w:val=""/>
      <w:lvlJc w:val="left"/>
      <w:pPr>
        <w:ind w:left="27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7" w15:restartNumberingAfterBreak="0">
    <w:nsid w:val="6BC65044"/>
    <w:multiLevelType w:val="hybridMultilevel"/>
    <w:tmpl w:val="E7A431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5412ED"/>
    <w:multiLevelType w:val="hybridMultilevel"/>
    <w:tmpl w:val="6374F8A0"/>
    <w:lvl w:ilvl="0" w:tplc="57408414">
      <w:start w:val="10"/>
      <w:numFmt w:val="bullet"/>
      <w:lvlText w:val="-"/>
      <w:lvlJc w:val="left"/>
      <w:pPr>
        <w:ind w:left="735" w:hanging="360"/>
      </w:pPr>
      <w:rPr>
        <w:rFonts w:ascii="Palatino Linotype" w:eastAsia="Times New Roman" w:hAnsi="Palatino Linotype" w:cs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9" w15:restartNumberingAfterBreak="0">
    <w:nsid w:val="76E57220"/>
    <w:multiLevelType w:val="hybridMultilevel"/>
    <w:tmpl w:val="2FAA0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032DB"/>
    <w:multiLevelType w:val="hybridMultilevel"/>
    <w:tmpl w:val="2FAA0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17"/>
  </w:num>
  <w:num w:numId="5">
    <w:abstractNumId w:val="18"/>
  </w:num>
  <w:num w:numId="6">
    <w:abstractNumId w:val="5"/>
  </w:num>
  <w:num w:numId="7">
    <w:abstractNumId w:val="3"/>
  </w:num>
  <w:num w:numId="8">
    <w:abstractNumId w:val="10"/>
  </w:num>
  <w:num w:numId="9">
    <w:abstractNumId w:val="8"/>
  </w:num>
  <w:num w:numId="10">
    <w:abstractNumId w:val="13"/>
  </w:num>
  <w:num w:numId="11">
    <w:abstractNumId w:val="0"/>
  </w:num>
  <w:num w:numId="12">
    <w:abstractNumId w:val="9"/>
  </w:num>
  <w:num w:numId="13">
    <w:abstractNumId w:val="12"/>
  </w:num>
  <w:num w:numId="14">
    <w:abstractNumId w:val="15"/>
  </w:num>
  <w:num w:numId="15">
    <w:abstractNumId w:val="6"/>
  </w:num>
  <w:num w:numId="16">
    <w:abstractNumId w:val="16"/>
  </w:num>
  <w:num w:numId="17">
    <w:abstractNumId w:val="14"/>
  </w:num>
  <w:num w:numId="18">
    <w:abstractNumId w:val="11"/>
  </w:num>
  <w:num w:numId="19">
    <w:abstractNumId w:val="7"/>
  </w:num>
  <w:num w:numId="20">
    <w:abstractNumId w:val="19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a0MLQwNjU0MzBS0lEKTi0uzszPAykwrAUALIg5iywAAAA="/>
  </w:docVars>
  <w:rsids>
    <w:rsidRoot w:val="006561A9"/>
    <w:rsid w:val="00001826"/>
    <w:rsid w:val="00002D47"/>
    <w:rsid w:val="00007F5F"/>
    <w:rsid w:val="00011532"/>
    <w:rsid w:val="00011F00"/>
    <w:rsid w:val="00011FF4"/>
    <w:rsid w:val="00013CBD"/>
    <w:rsid w:val="00017BEC"/>
    <w:rsid w:val="00020493"/>
    <w:rsid w:val="0002294D"/>
    <w:rsid w:val="000242CC"/>
    <w:rsid w:val="00024F11"/>
    <w:rsid w:val="000275F8"/>
    <w:rsid w:val="00030020"/>
    <w:rsid w:val="0003559C"/>
    <w:rsid w:val="00037EC6"/>
    <w:rsid w:val="00037FAD"/>
    <w:rsid w:val="0004067F"/>
    <w:rsid w:val="00042519"/>
    <w:rsid w:val="00047C5A"/>
    <w:rsid w:val="00055566"/>
    <w:rsid w:val="00055574"/>
    <w:rsid w:val="000564AB"/>
    <w:rsid w:val="00056EFC"/>
    <w:rsid w:val="00057929"/>
    <w:rsid w:val="00057F7B"/>
    <w:rsid w:val="0006383D"/>
    <w:rsid w:val="00066FD3"/>
    <w:rsid w:val="00067EEB"/>
    <w:rsid w:val="00071EEB"/>
    <w:rsid w:val="000731E6"/>
    <w:rsid w:val="000736B0"/>
    <w:rsid w:val="000739A2"/>
    <w:rsid w:val="00075149"/>
    <w:rsid w:val="00075CB4"/>
    <w:rsid w:val="00075F87"/>
    <w:rsid w:val="000773FE"/>
    <w:rsid w:val="00083AD4"/>
    <w:rsid w:val="0008593A"/>
    <w:rsid w:val="000915D7"/>
    <w:rsid w:val="00091D57"/>
    <w:rsid w:val="00091D91"/>
    <w:rsid w:val="000927B8"/>
    <w:rsid w:val="000929D3"/>
    <w:rsid w:val="000A1A8E"/>
    <w:rsid w:val="000A2156"/>
    <w:rsid w:val="000A3376"/>
    <w:rsid w:val="000A342D"/>
    <w:rsid w:val="000A5EB9"/>
    <w:rsid w:val="000A61CD"/>
    <w:rsid w:val="000A722C"/>
    <w:rsid w:val="000A7E66"/>
    <w:rsid w:val="000B17A7"/>
    <w:rsid w:val="000B2F7C"/>
    <w:rsid w:val="000B42C0"/>
    <w:rsid w:val="000B51DC"/>
    <w:rsid w:val="000B5397"/>
    <w:rsid w:val="000B6847"/>
    <w:rsid w:val="000B6C2E"/>
    <w:rsid w:val="000B7259"/>
    <w:rsid w:val="000C01F7"/>
    <w:rsid w:val="000C14EC"/>
    <w:rsid w:val="000C21E6"/>
    <w:rsid w:val="000C29C2"/>
    <w:rsid w:val="000C3105"/>
    <w:rsid w:val="000C33AC"/>
    <w:rsid w:val="000C4DA9"/>
    <w:rsid w:val="000C75A2"/>
    <w:rsid w:val="000D0793"/>
    <w:rsid w:val="000D1797"/>
    <w:rsid w:val="000D18C4"/>
    <w:rsid w:val="000D2AF7"/>
    <w:rsid w:val="000D3BF1"/>
    <w:rsid w:val="000D4501"/>
    <w:rsid w:val="000D4AB9"/>
    <w:rsid w:val="000D6B6E"/>
    <w:rsid w:val="000E4CFD"/>
    <w:rsid w:val="000E530B"/>
    <w:rsid w:val="000E7F0E"/>
    <w:rsid w:val="000F216F"/>
    <w:rsid w:val="000F352E"/>
    <w:rsid w:val="000F7B05"/>
    <w:rsid w:val="001013A1"/>
    <w:rsid w:val="0010199F"/>
    <w:rsid w:val="00106AC9"/>
    <w:rsid w:val="001073BC"/>
    <w:rsid w:val="00110F03"/>
    <w:rsid w:val="00111673"/>
    <w:rsid w:val="001119C8"/>
    <w:rsid w:val="0011285C"/>
    <w:rsid w:val="00113342"/>
    <w:rsid w:val="00113A31"/>
    <w:rsid w:val="001147BA"/>
    <w:rsid w:val="0011739A"/>
    <w:rsid w:val="00117544"/>
    <w:rsid w:val="00120A2E"/>
    <w:rsid w:val="001215EC"/>
    <w:rsid w:val="00122AE9"/>
    <w:rsid w:val="00123361"/>
    <w:rsid w:val="00123AB6"/>
    <w:rsid w:val="001241AF"/>
    <w:rsid w:val="00124C4D"/>
    <w:rsid w:val="0012581A"/>
    <w:rsid w:val="0012589A"/>
    <w:rsid w:val="001260B7"/>
    <w:rsid w:val="00126726"/>
    <w:rsid w:val="00130486"/>
    <w:rsid w:val="0013256E"/>
    <w:rsid w:val="00135549"/>
    <w:rsid w:val="00137281"/>
    <w:rsid w:val="0013737B"/>
    <w:rsid w:val="00141B93"/>
    <w:rsid w:val="001460E2"/>
    <w:rsid w:val="00150C70"/>
    <w:rsid w:val="00150DAE"/>
    <w:rsid w:val="00150E60"/>
    <w:rsid w:val="00150EC2"/>
    <w:rsid w:val="00151348"/>
    <w:rsid w:val="0015165A"/>
    <w:rsid w:val="00151EC6"/>
    <w:rsid w:val="00156395"/>
    <w:rsid w:val="001611A6"/>
    <w:rsid w:val="00161B8A"/>
    <w:rsid w:val="00162221"/>
    <w:rsid w:val="00162B6E"/>
    <w:rsid w:val="0016301F"/>
    <w:rsid w:val="001631D1"/>
    <w:rsid w:val="00163EB7"/>
    <w:rsid w:val="00164E65"/>
    <w:rsid w:val="001716F5"/>
    <w:rsid w:val="00172D38"/>
    <w:rsid w:val="00177150"/>
    <w:rsid w:val="001833C3"/>
    <w:rsid w:val="00185969"/>
    <w:rsid w:val="0018687F"/>
    <w:rsid w:val="001876AE"/>
    <w:rsid w:val="00187B21"/>
    <w:rsid w:val="001910ED"/>
    <w:rsid w:val="00193B71"/>
    <w:rsid w:val="001A1550"/>
    <w:rsid w:val="001A1CFD"/>
    <w:rsid w:val="001A1D00"/>
    <w:rsid w:val="001A2097"/>
    <w:rsid w:val="001A586B"/>
    <w:rsid w:val="001A6378"/>
    <w:rsid w:val="001B1508"/>
    <w:rsid w:val="001B189D"/>
    <w:rsid w:val="001B18A9"/>
    <w:rsid w:val="001B1CA3"/>
    <w:rsid w:val="001B3A99"/>
    <w:rsid w:val="001B4EF3"/>
    <w:rsid w:val="001B6BD0"/>
    <w:rsid w:val="001B77F1"/>
    <w:rsid w:val="001C03BA"/>
    <w:rsid w:val="001C562B"/>
    <w:rsid w:val="001C6CB5"/>
    <w:rsid w:val="001D344E"/>
    <w:rsid w:val="001D3D14"/>
    <w:rsid w:val="001D4EC2"/>
    <w:rsid w:val="001D5165"/>
    <w:rsid w:val="001D7B8F"/>
    <w:rsid w:val="001E05B8"/>
    <w:rsid w:val="001F01AF"/>
    <w:rsid w:val="001F1DD9"/>
    <w:rsid w:val="001F4F2C"/>
    <w:rsid w:val="001F531A"/>
    <w:rsid w:val="00205548"/>
    <w:rsid w:val="00207700"/>
    <w:rsid w:val="00212C4B"/>
    <w:rsid w:val="00212D92"/>
    <w:rsid w:val="002224AE"/>
    <w:rsid w:val="002257B7"/>
    <w:rsid w:val="00231900"/>
    <w:rsid w:val="00233CCB"/>
    <w:rsid w:val="00235519"/>
    <w:rsid w:val="00235952"/>
    <w:rsid w:val="0023751C"/>
    <w:rsid w:val="00237E61"/>
    <w:rsid w:val="002420C4"/>
    <w:rsid w:val="002433D1"/>
    <w:rsid w:val="0024373F"/>
    <w:rsid w:val="00244B4A"/>
    <w:rsid w:val="002466E7"/>
    <w:rsid w:val="00251A10"/>
    <w:rsid w:val="002525DC"/>
    <w:rsid w:val="00260860"/>
    <w:rsid w:val="002623FB"/>
    <w:rsid w:val="00265385"/>
    <w:rsid w:val="00265A83"/>
    <w:rsid w:val="00265ADA"/>
    <w:rsid w:val="00265F17"/>
    <w:rsid w:val="00267B74"/>
    <w:rsid w:val="002708F1"/>
    <w:rsid w:val="00271159"/>
    <w:rsid w:val="00272032"/>
    <w:rsid w:val="00273754"/>
    <w:rsid w:val="00273D20"/>
    <w:rsid w:val="00273E9C"/>
    <w:rsid w:val="00275C14"/>
    <w:rsid w:val="00275EDD"/>
    <w:rsid w:val="00280CE9"/>
    <w:rsid w:val="00281FEB"/>
    <w:rsid w:val="00284C9B"/>
    <w:rsid w:val="00293C5D"/>
    <w:rsid w:val="002945D6"/>
    <w:rsid w:val="00297551"/>
    <w:rsid w:val="00297739"/>
    <w:rsid w:val="002A02B8"/>
    <w:rsid w:val="002A03FF"/>
    <w:rsid w:val="002A310B"/>
    <w:rsid w:val="002A3D9A"/>
    <w:rsid w:val="002A4F9F"/>
    <w:rsid w:val="002A6644"/>
    <w:rsid w:val="002A679D"/>
    <w:rsid w:val="002A6C0A"/>
    <w:rsid w:val="002B037E"/>
    <w:rsid w:val="002B271C"/>
    <w:rsid w:val="002B3ECD"/>
    <w:rsid w:val="002B547E"/>
    <w:rsid w:val="002B69CB"/>
    <w:rsid w:val="002C0C66"/>
    <w:rsid w:val="002C1A9A"/>
    <w:rsid w:val="002C1D87"/>
    <w:rsid w:val="002C5910"/>
    <w:rsid w:val="002C6A79"/>
    <w:rsid w:val="002C7FC6"/>
    <w:rsid w:val="002D30BF"/>
    <w:rsid w:val="002D478C"/>
    <w:rsid w:val="002E06EF"/>
    <w:rsid w:val="002E24F5"/>
    <w:rsid w:val="002E35E0"/>
    <w:rsid w:val="002E3D54"/>
    <w:rsid w:val="002E466C"/>
    <w:rsid w:val="002E534E"/>
    <w:rsid w:val="002E664E"/>
    <w:rsid w:val="002E7EB0"/>
    <w:rsid w:val="002F0480"/>
    <w:rsid w:val="002F10FD"/>
    <w:rsid w:val="002F176B"/>
    <w:rsid w:val="002F1E19"/>
    <w:rsid w:val="00300FD2"/>
    <w:rsid w:val="00302717"/>
    <w:rsid w:val="00304FC8"/>
    <w:rsid w:val="00305442"/>
    <w:rsid w:val="003064BA"/>
    <w:rsid w:val="00307045"/>
    <w:rsid w:val="0030728A"/>
    <w:rsid w:val="0030767B"/>
    <w:rsid w:val="00310D04"/>
    <w:rsid w:val="0031196F"/>
    <w:rsid w:val="003169AC"/>
    <w:rsid w:val="00316E4F"/>
    <w:rsid w:val="00317B10"/>
    <w:rsid w:val="003210E7"/>
    <w:rsid w:val="00321C80"/>
    <w:rsid w:val="00322625"/>
    <w:rsid w:val="00324BB9"/>
    <w:rsid w:val="0032566E"/>
    <w:rsid w:val="003274A0"/>
    <w:rsid w:val="00332FCA"/>
    <w:rsid w:val="0033331B"/>
    <w:rsid w:val="00337DE5"/>
    <w:rsid w:val="003425BE"/>
    <w:rsid w:val="00343DA9"/>
    <w:rsid w:val="00347DF2"/>
    <w:rsid w:val="00350382"/>
    <w:rsid w:val="00350FEE"/>
    <w:rsid w:val="00351602"/>
    <w:rsid w:val="0035436F"/>
    <w:rsid w:val="00355417"/>
    <w:rsid w:val="0035565D"/>
    <w:rsid w:val="00360946"/>
    <w:rsid w:val="00361792"/>
    <w:rsid w:val="00365DBF"/>
    <w:rsid w:val="00367977"/>
    <w:rsid w:val="003746F8"/>
    <w:rsid w:val="00384915"/>
    <w:rsid w:val="00385101"/>
    <w:rsid w:val="0039128F"/>
    <w:rsid w:val="003917AF"/>
    <w:rsid w:val="003A248E"/>
    <w:rsid w:val="003A298F"/>
    <w:rsid w:val="003A4B7E"/>
    <w:rsid w:val="003A7296"/>
    <w:rsid w:val="003B0714"/>
    <w:rsid w:val="003B2B51"/>
    <w:rsid w:val="003B4596"/>
    <w:rsid w:val="003B53BC"/>
    <w:rsid w:val="003B7AF0"/>
    <w:rsid w:val="003C2A15"/>
    <w:rsid w:val="003C350B"/>
    <w:rsid w:val="003C6D9F"/>
    <w:rsid w:val="003C72DB"/>
    <w:rsid w:val="003D0564"/>
    <w:rsid w:val="003D2567"/>
    <w:rsid w:val="003D25CF"/>
    <w:rsid w:val="003D2B96"/>
    <w:rsid w:val="003D3DC7"/>
    <w:rsid w:val="003D5880"/>
    <w:rsid w:val="003E117A"/>
    <w:rsid w:val="003E1A61"/>
    <w:rsid w:val="003E1FBD"/>
    <w:rsid w:val="003E5C51"/>
    <w:rsid w:val="003E754F"/>
    <w:rsid w:val="003F244E"/>
    <w:rsid w:val="003F5252"/>
    <w:rsid w:val="003F5365"/>
    <w:rsid w:val="00401126"/>
    <w:rsid w:val="00402248"/>
    <w:rsid w:val="00402754"/>
    <w:rsid w:val="00404022"/>
    <w:rsid w:val="004056D1"/>
    <w:rsid w:val="00406C82"/>
    <w:rsid w:val="00410E4B"/>
    <w:rsid w:val="0041215D"/>
    <w:rsid w:val="004130D0"/>
    <w:rsid w:val="0041617E"/>
    <w:rsid w:val="00416A79"/>
    <w:rsid w:val="00425282"/>
    <w:rsid w:val="00425530"/>
    <w:rsid w:val="00425895"/>
    <w:rsid w:val="00426313"/>
    <w:rsid w:val="00431F2A"/>
    <w:rsid w:val="00432291"/>
    <w:rsid w:val="00432786"/>
    <w:rsid w:val="00433D43"/>
    <w:rsid w:val="00434E14"/>
    <w:rsid w:val="00440A29"/>
    <w:rsid w:val="00444654"/>
    <w:rsid w:val="004539BF"/>
    <w:rsid w:val="004545B8"/>
    <w:rsid w:val="00454802"/>
    <w:rsid w:val="00454C3C"/>
    <w:rsid w:val="004550B3"/>
    <w:rsid w:val="004552B3"/>
    <w:rsid w:val="0045639A"/>
    <w:rsid w:val="004569B6"/>
    <w:rsid w:val="00461CF8"/>
    <w:rsid w:val="004630DE"/>
    <w:rsid w:val="0046355F"/>
    <w:rsid w:val="004678FA"/>
    <w:rsid w:val="0047008F"/>
    <w:rsid w:val="00471BF9"/>
    <w:rsid w:val="0047333E"/>
    <w:rsid w:val="004777F1"/>
    <w:rsid w:val="00480D46"/>
    <w:rsid w:val="00483493"/>
    <w:rsid w:val="004904A7"/>
    <w:rsid w:val="00495FBE"/>
    <w:rsid w:val="004966DA"/>
    <w:rsid w:val="00497A4D"/>
    <w:rsid w:val="004A0444"/>
    <w:rsid w:val="004A0EC7"/>
    <w:rsid w:val="004A1DB4"/>
    <w:rsid w:val="004A2641"/>
    <w:rsid w:val="004A4C6C"/>
    <w:rsid w:val="004B2895"/>
    <w:rsid w:val="004B2B71"/>
    <w:rsid w:val="004B2F20"/>
    <w:rsid w:val="004B2F29"/>
    <w:rsid w:val="004B3CC5"/>
    <w:rsid w:val="004B489D"/>
    <w:rsid w:val="004B61E3"/>
    <w:rsid w:val="004C3D4E"/>
    <w:rsid w:val="004C40F6"/>
    <w:rsid w:val="004C6C73"/>
    <w:rsid w:val="004C72DF"/>
    <w:rsid w:val="004D1A08"/>
    <w:rsid w:val="004D4204"/>
    <w:rsid w:val="004D7DE5"/>
    <w:rsid w:val="004E4B41"/>
    <w:rsid w:val="004E4D78"/>
    <w:rsid w:val="004E5CFE"/>
    <w:rsid w:val="004E68C4"/>
    <w:rsid w:val="004F1141"/>
    <w:rsid w:val="004F13CA"/>
    <w:rsid w:val="004F1A77"/>
    <w:rsid w:val="004F3099"/>
    <w:rsid w:val="004F3BF1"/>
    <w:rsid w:val="004F63FD"/>
    <w:rsid w:val="004F72E0"/>
    <w:rsid w:val="005000EE"/>
    <w:rsid w:val="00501376"/>
    <w:rsid w:val="0050175B"/>
    <w:rsid w:val="00502184"/>
    <w:rsid w:val="0050397B"/>
    <w:rsid w:val="00505F87"/>
    <w:rsid w:val="005067AC"/>
    <w:rsid w:val="00510581"/>
    <w:rsid w:val="00511436"/>
    <w:rsid w:val="00511A59"/>
    <w:rsid w:val="00515D68"/>
    <w:rsid w:val="00516B35"/>
    <w:rsid w:val="005214E1"/>
    <w:rsid w:val="005223B4"/>
    <w:rsid w:val="005258F2"/>
    <w:rsid w:val="00527D4E"/>
    <w:rsid w:val="0053009B"/>
    <w:rsid w:val="00531851"/>
    <w:rsid w:val="00532597"/>
    <w:rsid w:val="00532C3A"/>
    <w:rsid w:val="00534C97"/>
    <w:rsid w:val="0054004D"/>
    <w:rsid w:val="005419CD"/>
    <w:rsid w:val="00544EC2"/>
    <w:rsid w:val="00546EB9"/>
    <w:rsid w:val="005515E5"/>
    <w:rsid w:val="0055187B"/>
    <w:rsid w:val="00551C3C"/>
    <w:rsid w:val="0056047C"/>
    <w:rsid w:val="00561673"/>
    <w:rsid w:val="00561B0D"/>
    <w:rsid w:val="00564077"/>
    <w:rsid w:val="00564384"/>
    <w:rsid w:val="00567A5A"/>
    <w:rsid w:val="005718AE"/>
    <w:rsid w:val="0057765B"/>
    <w:rsid w:val="00583078"/>
    <w:rsid w:val="00584529"/>
    <w:rsid w:val="0059251F"/>
    <w:rsid w:val="00592820"/>
    <w:rsid w:val="00592A54"/>
    <w:rsid w:val="005A1024"/>
    <w:rsid w:val="005A609E"/>
    <w:rsid w:val="005A6D0C"/>
    <w:rsid w:val="005B33A5"/>
    <w:rsid w:val="005B4EDE"/>
    <w:rsid w:val="005B4FBB"/>
    <w:rsid w:val="005B5616"/>
    <w:rsid w:val="005B5F06"/>
    <w:rsid w:val="005B680B"/>
    <w:rsid w:val="005B7B26"/>
    <w:rsid w:val="005C0A55"/>
    <w:rsid w:val="005D080C"/>
    <w:rsid w:val="005D0A66"/>
    <w:rsid w:val="005D1478"/>
    <w:rsid w:val="005D3094"/>
    <w:rsid w:val="005D3806"/>
    <w:rsid w:val="005D6249"/>
    <w:rsid w:val="005D65DB"/>
    <w:rsid w:val="005D69DC"/>
    <w:rsid w:val="005D7F5A"/>
    <w:rsid w:val="005E0038"/>
    <w:rsid w:val="005E0A41"/>
    <w:rsid w:val="005E59D1"/>
    <w:rsid w:val="005E5C61"/>
    <w:rsid w:val="005E7575"/>
    <w:rsid w:val="005F00C0"/>
    <w:rsid w:val="005F0392"/>
    <w:rsid w:val="005F16EE"/>
    <w:rsid w:val="005F2B8B"/>
    <w:rsid w:val="005F30E8"/>
    <w:rsid w:val="005F3A5C"/>
    <w:rsid w:val="005F7741"/>
    <w:rsid w:val="005F7DE8"/>
    <w:rsid w:val="00602013"/>
    <w:rsid w:val="00602736"/>
    <w:rsid w:val="00603377"/>
    <w:rsid w:val="00605CD5"/>
    <w:rsid w:val="006073DD"/>
    <w:rsid w:val="00607F3B"/>
    <w:rsid w:val="00612AAD"/>
    <w:rsid w:val="00613BC9"/>
    <w:rsid w:val="00615324"/>
    <w:rsid w:val="006157BC"/>
    <w:rsid w:val="006203E3"/>
    <w:rsid w:val="006209F3"/>
    <w:rsid w:val="00622172"/>
    <w:rsid w:val="00624176"/>
    <w:rsid w:val="00626930"/>
    <w:rsid w:val="00627C36"/>
    <w:rsid w:val="00630BD8"/>
    <w:rsid w:val="00631278"/>
    <w:rsid w:val="00633CF6"/>
    <w:rsid w:val="00633E37"/>
    <w:rsid w:val="006347E7"/>
    <w:rsid w:val="00635484"/>
    <w:rsid w:val="00637121"/>
    <w:rsid w:val="0064392D"/>
    <w:rsid w:val="00645795"/>
    <w:rsid w:val="00646E32"/>
    <w:rsid w:val="00647583"/>
    <w:rsid w:val="00651594"/>
    <w:rsid w:val="00654382"/>
    <w:rsid w:val="00655C1F"/>
    <w:rsid w:val="006561A9"/>
    <w:rsid w:val="006569B5"/>
    <w:rsid w:val="00657C5E"/>
    <w:rsid w:val="00660177"/>
    <w:rsid w:val="0066083D"/>
    <w:rsid w:val="0066108B"/>
    <w:rsid w:val="006622A6"/>
    <w:rsid w:val="006649BB"/>
    <w:rsid w:val="00666C79"/>
    <w:rsid w:val="00673293"/>
    <w:rsid w:val="00673974"/>
    <w:rsid w:val="00675F14"/>
    <w:rsid w:val="0067616A"/>
    <w:rsid w:val="00682018"/>
    <w:rsid w:val="00682098"/>
    <w:rsid w:val="0068382E"/>
    <w:rsid w:val="00683F43"/>
    <w:rsid w:val="006852B2"/>
    <w:rsid w:val="00685BA0"/>
    <w:rsid w:val="00687AA4"/>
    <w:rsid w:val="0069229D"/>
    <w:rsid w:val="00693577"/>
    <w:rsid w:val="006958AF"/>
    <w:rsid w:val="006965AB"/>
    <w:rsid w:val="00696D81"/>
    <w:rsid w:val="006A07B6"/>
    <w:rsid w:val="006A1C9A"/>
    <w:rsid w:val="006A37AA"/>
    <w:rsid w:val="006A4FB3"/>
    <w:rsid w:val="006B245F"/>
    <w:rsid w:val="006B2E91"/>
    <w:rsid w:val="006B51DE"/>
    <w:rsid w:val="006B57CE"/>
    <w:rsid w:val="006B63EA"/>
    <w:rsid w:val="006C0242"/>
    <w:rsid w:val="006C077E"/>
    <w:rsid w:val="006C4C7D"/>
    <w:rsid w:val="006C61DA"/>
    <w:rsid w:val="006C63B6"/>
    <w:rsid w:val="006C68F4"/>
    <w:rsid w:val="006D2F1F"/>
    <w:rsid w:val="006D2F64"/>
    <w:rsid w:val="006D3E93"/>
    <w:rsid w:val="006D4825"/>
    <w:rsid w:val="006E20F5"/>
    <w:rsid w:val="006E3645"/>
    <w:rsid w:val="006E4D66"/>
    <w:rsid w:val="006E55EC"/>
    <w:rsid w:val="006E59C4"/>
    <w:rsid w:val="006E5B98"/>
    <w:rsid w:val="006F1062"/>
    <w:rsid w:val="006F155C"/>
    <w:rsid w:val="006F1634"/>
    <w:rsid w:val="006F168E"/>
    <w:rsid w:val="006F1D12"/>
    <w:rsid w:val="006F40AE"/>
    <w:rsid w:val="006F4462"/>
    <w:rsid w:val="006F486E"/>
    <w:rsid w:val="006F582E"/>
    <w:rsid w:val="006F62D9"/>
    <w:rsid w:val="006F7614"/>
    <w:rsid w:val="00702AF3"/>
    <w:rsid w:val="00705046"/>
    <w:rsid w:val="007108DE"/>
    <w:rsid w:val="00715A6E"/>
    <w:rsid w:val="00715F43"/>
    <w:rsid w:val="00720D9C"/>
    <w:rsid w:val="00720E43"/>
    <w:rsid w:val="00721106"/>
    <w:rsid w:val="007237AC"/>
    <w:rsid w:val="007243CB"/>
    <w:rsid w:val="007252A6"/>
    <w:rsid w:val="0072544F"/>
    <w:rsid w:val="00725FAE"/>
    <w:rsid w:val="00726BA4"/>
    <w:rsid w:val="0073197E"/>
    <w:rsid w:val="007344C3"/>
    <w:rsid w:val="00734D86"/>
    <w:rsid w:val="00736EA1"/>
    <w:rsid w:val="0073704A"/>
    <w:rsid w:val="0073733B"/>
    <w:rsid w:val="00737B7F"/>
    <w:rsid w:val="0074165C"/>
    <w:rsid w:val="00745F81"/>
    <w:rsid w:val="00746A65"/>
    <w:rsid w:val="00747AAA"/>
    <w:rsid w:val="00751982"/>
    <w:rsid w:val="007530A8"/>
    <w:rsid w:val="00753D55"/>
    <w:rsid w:val="00754F8C"/>
    <w:rsid w:val="00760692"/>
    <w:rsid w:val="007638CB"/>
    <w:rsid w:val="00764F02"/>
    <w:rsid w:val="0076648E"/>
    <w:rsid w:val="007670E6"/>
    <w:rsid w:val="007671E3"/>
    <w:rsid w:val="00767980"/>
    <w:rsid w:val="007703A1"/>
    <w:rsid w:val="0077108E"/>
    <w:rsid w:val="0077109F"/>
    <w:rsid w:val="0077453F"/>
    <w:rsid w:val="00776238"/>
    <w:rsid w:val="00776C11"/>
    <w:rsid w:val="00781F7F"/>
    <w:rsid w:val="00782F17"/>
    <w:rsid w:val="00783D68"/>
    <w:rsid w:val="00786268"/>
    <w:rsid w:val="007865D8"/>
    <w:rsid w:val="00787131"/>
    <w:rsid w:val="00787D78"/>
    <w:rsid w:val="007919E3"/>
    <w:rsid w:val="00794F5B"/>
    <w:rsid w:val="007A0728"/>
    <w:rsid w:val="007A120F"/>
    <w:rsid w:val="007A187D"/>
    <w:rsid w:val="007A31F7"/>
    <w:rsid w:val="007A335E"/>
    <w:rsid w:val="007A6C6A"/>
    <w:rsid w:val="007A7459"/>
    <w:rsid w:val="007B3868"/>
    <w:rsid w:val="007B535D"/>
    <w:rsid w:val="007B6142"/>
    <w:rsid w:val="007B6AC4"/>
    <w:rsid w:val="007B6E0A"/>
    <w:rsid w:val="007C05DC"/>
    <w:rsid w:val="007C1055"/>
    <w:rsid w:val="007C17FB"/>
    <w:rsid w:val="007C2263"/>
    <w:rsid w:val="007C2C15"/>
    <w:rsid w:val="007C2E44"/>
    <w:rsid w:val="007C5A0B"/>
    <w:rsid w:val="007C6B9A"/>
    <w:rsid w:val="007C750D"/>
    <w:rsid w:val="007D01B2"/>
    <w:rsid w:val="007D133E"/>
    <w:rsid w:val="007D14A5"/>
    <w:rsid w:val="007D15E9"/>
    <w:rsid w:val="007D41C9"/>
    <w:rsid w:val="007D4BDD"/>
    <w:rsid w:val="007D65A2"/>
    <w:rsid w:val="007D7B34"/>
    <w:rsid w:val="007E07B3"/>
    <w:rsid w:val="007E09C4"/>
    <w:rsid w:val="007E15FA"/>
    <w:rsid w:val="007E5A75"/>
    <w:rsid w:val="007E6675"/>
    <w:rsid w:val="007E6B8F"/>
    <w:rsid w:val="007F0B6D"/>
    <w:rsid w:val="007F0C6C"/>
    <w:rsid w:val="007F1107"/>
    <w:rsid w:val="007F15C6"/>
    <w:rsid w:val="007F22A8"/>
    <w:rsid w:val="007F2812"/>
    <w:rsid w:val="007F2ED8"/>
    <w:rsid w:val="007F6B95"/>
    <w:rsid w:val="0080117D"/>
    <w:rsid w:val="008024B1"/>
    <w:rsid w:val="00803D60"/>
    <w:rsid w:val="0080494A"/>
    <w:rsid w:val="00805D37"/>
    <w:rsid w:val="0080646A"/>
    <w:rsid w:val="00806499"/>
    <w:rsid w:val="00810449"/>
    <w:rsid w:val="00811540"/>
    <w:rsid w:val="00811D84"/>
    <w:rsid w:val="0081438F"/>
    <w:rsid w:val="008159CC"/>
    <w:rsid w:val="0081765E"/>
    <w:rsid w:val="00822510"/>
    <w:rsid w:val="00824EF4"/>
    <w:rsid w:val="008265D3"/>
    <w:rsid w:val="00831489"/>
    <w:rsid w:val="008322A7"/>
    <w:rsid w:val="00833729"/>
    <w:rsid w:val="008339DD"/>
    <w:rsid w:val="00834467"/>
    <w:rsid w:val="00836686"/>
    <w:rsid w:val="008374F6"/>
    <w:rsid w:val="00842F1D"/>
    <w:rsid w:val="008432B3"/>
    <w:rsid w:val="00845409"/>
    <w:rsid w:val="008555ED"/>
    <w:rsid w:val="0085734D"/>
    <w:rsid w:val="00860794"/>
    <w:rsid w:val="008618FB"/>
    <w:rsid w:val="00861DAF"/>
    <w:rsid w:val="008623AD"/>
    <w:rsid w:val="008650C7"/>
    <w:rsid w:val="00866917"/>
    <w:rsid w:val="008739B4"/>
    <w:rsid w:val="0087503B"/>
    <w:rsid w:val="00876E85"/>
    <w:rsid w:val="00883908"/>
    <w:rsid w:val="00883C86"/>
    <w:rsid w:val="00883F48"/>
    <w:rsid w:val="0088435F"/>
    <w:rsid w:val="00887F1E"/>
    <w:rsid w:val="008955FC"/>
    <w:rsid w:val="00896698"/>
    <w:rsid w:val="00897E56"/>
    <w:rsid w:val="008A038C"/>
    <w:rsid w:val="008A33E5"/>
    <w:rsid w:val="008A4461"/>
    <w:rsid w:val="008A5790"/>
    <w:rsid w:val="008A5ED9"/>
    <w:rsid w:val="008A6A1D"/>
    <w:rsid w:val="008A77B8"/>
    <w:rsid w:val="008B0D14"/>
    <w:rsid w:val="008B184F"/>
    <w:rsid w:val="008B2AFB"/>
    <w:rsid w:val="008B711F"/>
    <w:rsid w:val="008B7A46"/>
    <w:rsid w:val="008C0B32"/>
    <w:rsid w:val="008C0DA8"/>
    <w:rsid w:val="008C144A"/>
    <w:rsid w:val="008C21B6"/>
    <w:rsid w:val="008C45EA"/>
    <w:rsid w:val="008C4C95"/>
    <w:rsid w:val="008C4ECB"/>
    <w:rsid w:val="008C6811"/>
    <w:rsid w:val="008C7339"/>
    <w:rsid w:val="008D405B"/>
    <w:rsid w:val="008D798B"/>
    <w:rsid w:val="008E35C7"/>
    <w:rsid w:val="008E3898"/>
    <w:rsid w:val="008E4145"/>
    <w:rsid w:val="008E616A"/>
    <w:rsid w:val="008E713C"/>
    <w:rsid w:val="008E73A9"/>
    <w:rsid w:val="008F0A06"/>
    <w:rsid w:val="008F1109"/>
    <w:rsid w:val="008F1821"/>
    <w:rsid w:val="008F195C"/>
    <w:rsid w:val="008F322E"/>
    <w:rsid w:val="008F3766"/>
    <w:rsid w:val="00901DFE"/>
    <w:rsid w:val="009020CB"/>
    <w:rsid w:val="00903E96"/>
    <w:rsid w:val="00904886"/>
    <w:rsid w:val="009059F5"/>
    <w:rsid w:val="00906ABA"/>
    <w:rsid w:val="00907152"/>
    <w:rsid w:val="00907C1D"/>
    <w:rsid w:val="009124AA"/>
    <w:rsid w:val="00917B50"/>
    <w:rsid w:val="00920454"/>
    <w:rsid w:val="009207EE"/>
    <w:rsid w:val="0092147B"/>
    <w:rsid w:val="00921F31"/>
    <w:rsid w:val="00922388"/>
    <w:rsid w:val="00924058"/>
    <w:rsid w:val="00926EB3"/>
    <w:rsid w:val="00930922"/>
    <w:rsid w:val="009312C3"/>
    <w:rsid w:val="009346E7"/>
    <w:rsid w:val="00936FD4"/>
    <w:rsid w:val="00941457"/>
    <w:rsid w:val="00941A92"/>
    <w:rsid w:val="00943CF7"/>
    <w:rsid w:val="00945EE2"/>
    <w:rsid w:val="00947B1C"/>
    <w:rsid w:val="00953983"/>
    <w:rsid w:val="00953E4D"/>
    <w:rsid w:val="00954378"/>
    <w:rsid w:val="009547FC"/>
    <w:rsid w:val="00961BA1"/>
    <w:rsid w:val="00961FD5"/>
    <w:rsid w:val="00963C9B"/>
    <w:rsid w:val="0097036D"/>
    <w:rsid w:val="00971C7C"/>
    <w:rsid w:val="009753F6"/>
    <w:rsid w:val="009761B0"/>
    <w:rsid w:val="009800CE"/>
    <w:rsid w:val="009803DD"/>
    <w:rsid w:val="00980570"/>
    <w:rsid w:val="0098126E"/>
    <w:rsid w:val="0098763E"/>
    <w:rsid w:val="00990017"/>
    <w:rsid w:val="00990C77"/>
    <w:rsid w:val="00991E43"/>
    <w:rsid w:val="00992A52"/>
    <w:rsid w:val="0099332F"/>
    <w:rsid w:val="00994407"/>
    <w:rsid w:val="009956D4"/>
    <w:rsid w:val="00996B6C"/>
    <w:rsid w:val="0099706D"/>
    <w:rsid w:val="009977E2"/>
    <w:rsid w:val="009A1039"/>
    <w:rsid w:val="009A23E1"/>
    <w:rsid w:val="009A2D90"/>
    <w:rsid w:val="009A5DFA"/>
    <w:rsid w:val="009B307F"/>
    <w:rsid w:val="009B477D"/>
    <w:rsid w:val="009C0E69"/>
    <w:rsid w:val="009C2EED"/>
    <w:rsid w:val="009C5942"/>
    <w:rsid w:val="009C5C40"/>
    <w:rsid w:val="009C5E7F"/>
    <w:rsid w:val="009C642C"/>
    <w:rsid w:val="009D0700"/>
    <w:rsid w:val="009D1DFF"/>
    <w:rsid w:val="009D2B2C"/>
    <w:rsid w:val="009D368E"/>
    <w:rsid w:val="009D3A5D"/>
    <w:rsid w:val="009D493F"/>
    <w:rsid w:val="009D4FB8"/>
    <w:rsid w:val="009E0031"/>
    <w:rsid w:val="009E1D53"/>
    <w:rsid w:val="009E2F0E"/>
    <w:rsid w:val="009E39EA"/>
    <w:rsid w:val="009E43FF"/>
    <w:rsid w:val="009E797B"/>
    <w:rsid w:val="009F01D2"/>
    <w:rsid w:val="009F1BB2"/>
    <w:rsid w:val="009F3076"/>
    <w:rsid w:val="009F39C0"/>
    <w:rsid w:val="009F4374"/>
    <w:rsid w:val="009F545B"/>
    <w:rsid w:val="009F5E72"/>
    <w:rsid w:val="00A026D0"/>
    <w:rsid w:val="00A03383"/>
    <w:rsid w:val="00A05D32"/>
    <w:rsid w:val="00A10530"/>
    <w:rsid w:val="00A119D2"/>
    <w:rsid w:val="00A11E67"/>
    <w:rsid w:val="00A128A4"/>
    <w:rsid w:val="00A1532F"/>
    <w:rsid w:val="00A16478"/>
    <w:rsid w:val="00A171A8"/>
    <w:rsid w:val="00A20EF1"/>
    <w:rsid w:val="00A22F4C"/>
    <w:rsid w:val="00A252DA"/>
    <w:rsid w:val="00A25B46"/>
    <w:rsid w:val="00A314BF"/>
    <w:rsid w:val="00A34F86"/>
    <w:rsid w:val="00A35A43"/>
    <w:rsid w:val="00A35CEC"/>
    <w:rsid w:val="00A362B5"/>
    <w:rsid w:val="00A36DEA"/>
    <w:rsid w:val="00A41993"/>
    <w:rsid w:val="00A4221C"/>
    <w:rsid w:val="00A42EEF"/>
    <w:rsid w:val="00A43441"/>
    <w:rsid w:val="00A44A5B"/>
    <w:rsid w:val="00A4725A"/>
    <w:rsid w:val="00A473F6"/>
    <w:rsid w:val="00A558DE"/>
    <w:rsid w:val="00A55BEB"/>
    <w:rsid w:val="00A55F35"/>
    <w:rsid w:val="00A62640"/>
    <w:rsid w:val="00A62D42"/>
    <w:rsid w:val="00A655C7"/>
    <w:rsid w:val="00A67270"/>
    <w:rsid w:val="00A67807"/>
    <w:rsid w:val="00A67A49"/>
    <w:rsid w:val="00A67B5C"/>
    <w:rsid w:val="00A71D1A"/>
    <w:rsid w:val="00A721A3"/>
    <w:rsid w:val="00A73075"/>
    <w:rsid w:val="00A73628"/>
    <w:rsid w:val="00A737D4"/>
    <w:rsid w:val="00A75250"/>
    <w:rsid w:val="00A761A6"/>
    <w:rsid w:val="00A76EE8"/>
    <w:rsid w:val="00A80191"/>
    <w:rsid w:val="00A80541"/>
    <w:rsid w:val="00A811A2"/>
    <w:rsid w:val="00A8121D"/>
    <w:rsid w:val="00A82E16"/>
    <w:rsid w:val="00A86877"/>
    <w:rsid w:val="00A921DD"/>
    <w:rsid w:val="00A92F7E"/>
    <w:rsid w:val="00A935B9"/>
    <w:rsid w:val="00A95041"/>
    <w:rsid w:val="00A95D7F"/>
    <w:rsid w:val="00A970B9"/>
    <w:rsid w:val="00AA17F4"/>
    <w:rsid w:val="00AA19E9"/>
    <w:rsid w:val="00AA28EA"/>
    <w:rsid w:val="00AA4BCA"/>
    <w:rsid w:val="00AA5885"/>
    <w:rsid w:val="00AB0A3B"/>
    <w:rsid w:val="00AB28B1"/>
    <w:rsid w:val="00AB49CC"/>
    <w:rsid w:val="00AB4E63"/>
    <w:rsid w:val="00AC5715"/>
    <w:rsid w:val="00AC5766"/>
    <w:rsid w:val="00AC57F8"/>
    <w:rsid w:val="00AC5FCA"/>
    <w:rsid w:val="00AC658B"/>
    <w:rsid w:val="00AC6D3F"/>
    <w:rsid w:val="00AD002D"/>
    <w:rsid w:val="00AD3536"/>
    <w:rsid w:val="00AD4BDE"/>
    <w:rsid w:val="00AD4CC7"/>
    <w:rsid w:val="00AD5F48"/>
    <w:rsid w:val="00AD65EA"/>
    <w:rsid w:val="00AD7E23"/>
    <w:rsid w:val="00AE0869"/>
    <w:rsid w:val="00AE18C9"/>
    <w:rsid w:val="00AE27E9"/>
    <w:rsid w:val="00AE2BA4"/>
    <w:rsid w:val="00AE6911"/>
    <w:rsid w:val="00AE723F"/>
    <w:rsid w:val="00AF0251"/>
    <w:rsid w:val="00AF06D6"/>
    <w:rsid w:val="00AF20DD"/>
    <w:rsid w:val="00AF2E68"/>
    <w:rsid w:val="00AF4258"/>
    <w:rsid w:val="00AF6F22"/>
    <w:rsid w:val="00B0381D"/>
    <w:rsid w:val="00B051AB"/>
    <w:rsid w:val="00B101EC"/>
    <w:rsid w:val="00B10AEB"/>
    <w:rsid w:val="00B10C97"/>
    <w:rsid w:val="00B12248"/>
    <w:rsid w:val="00B12904"/>
    <w:rsid w:val="00B140C1"/>
    <w:rsid w:val="00B149B8"/>
    <w:rsid w:val="00B2009C"/>
    <w:rsid w:val="00B205B6"/>
    <w:rsid w:val="00B25D8F"/>
    <w:rsid w:val="00B25E69"/>
    <w:rsid w:val="00B26605"/>
    <w:rsid w:val="00B325C0"/>
    <w:rsid w:val="00B34233"/>
    <w:rsid w:val="00B343B3"/>
    <w:rsid w:val="00B34912"/>
    <w:rsid w:val="00B34EE2"/>
    <w:rsid w:val="00B35C12"/>
    <w:rsid w:val="00B40D94"/>
    <w:rsid w:val="00B45447"/>
    <w:rsid w:val="00B460B9"/>
    <w:rsid w:val="00B472FD"/>
    <w:rsid w:val="00B513FD"/>
    <w:rsid w:val="00B52DFC"/>
    <w:rsid w:val="00B53129"/>
    <w:rsid w:val="00B5355A"/>
    <w:rsid w:val="00B53ABE"/>
    <w:rsid w:val="00B543A7"/>
    <w:rsid w:val="00B57BE8"/>
    <w:rsid w:val="00B57DDB"/>
    <w:rsid w:val="00B604F2"/>
    <w:rsid w:val="00B611DD"/>
    <w:rsid w:val="00B6172B"/>
    <w:rsid w:val="00B618EE"/>
    <w:rsid w:val="00B630A5"/>
    <w:rsid w:val="00B64F70"/>
    <w:rsid w:val="00B653B0"/>
    <w:rsid w:val="00B66CD7"/>
    <w:rsid w:val="00B66E47"/>
    <w:rsid w:val="00B66F12"/>
    <w:rsid w:val="00B70FB1"/>
    <w:rsid w:val="00B723C6"/>
    <w:rsid w:val="00B73468"/>
    <w:rsid w:val="00B743F9"/>
    <w:rsid w:val="00B74AED"/>
    <w:rsid w:val="00B77B6A"/>
    <w:rsid w:val="00B83F3A"/>
    <w:rsid w:val="00B856A2"/>
    <w:rsid w:val="00B87D70"/>
    <w:rsid w:val="00B90962"/>
    <w:rsid w:val="00B9160B"/>
    <w:rsid w:val="00B920E7"/>
    <w:rsid w:val="00B97269"/>
    <w:rsid w:val="00B9743F"/>
    <w:rsid w:val="00B97C52"/>
    <w:rsid w:val="00BA13DD"/>
    <w:rsid w:val="00BA1503"/>
    <w:rsid w:val="00BA1DF6"/>
    <w:rsid w:val="00BA4312"/>
    <w:rsid w:val="00BA6897"/>
    <w:rsid w:val="00BA7FC0"/>
    <w:rsid w:val="00BB49E1"/>
    <w:rsid w:val="00BB6B9A"/>
    <w:rsid w:val="00BB7FC0"/>
    <w:rsid w:val="00BC697A"/>
    <w:rsid w:val="00BD187C"/>
    <w:rsid w:val="00BD3073"/>
    <w:rsid w:val="00BD387B"/>
    <w:rsid w:val="00BD6445"/>
    <w:rsid w:val="00BE0CEF"/>
    <w:rsid w:val="00BE2AA9"/>
    <w:rsid w:val="00BE3FE2"/>
    <w:rsid w:val="00BF0CD7"/>
    <w:rsid w:val="00BF1464"/>
    <w:rsid w:val="00BF1F1C"/>
    <w:rsid w:val="00BF1F94"/>
    <w:rsid w:val="00BF5D3B"/>
    <w:rsid w:val="00C0379C"/>
    <w:rsid w:val="00C03A1E"/>
    <w:rsid w:val="00C04CAB"/>
    <w:rsid w:val="00C05577"/>
    <w:rsid w:val="00C072E9"/>
    <w:rsid w:val="00C12BAC"/>
    <w:rsid w:val="00C13872"/>
    <w:rsid w:val="00C14632"/>
    <w:rsid w:val="00C20302"/>
    <w:rsid w:val="00C21B25"/>
    <w:rsid w:val="00C25613"/>
    <w:rsid w:val="00C25DF6"/>
    <w:rsid w:val="00C26761"/>
    <w:rsid w:val="00C31CAA"/>
    <w:rsid w:val="00C334B6"/>
    <w:rsid w:val="00C336E2"/>
    <w:rsid w:val="00C33D29"/>
    <w:rsid w:val="00C35122"/>
    <w:rsid w:val="00C35210"/>
    <w:rsid w:val="00C3539A"/>
    <w:rsid w:val="00C36443"/>
    <w:rsid w:val="00C36D02"/>
    <w:rsid w:val="00C4131F"/>
    <w:rsid w:val="00C4160F"/>
    <w:rsid w:val="00C45DD2"/>
    <w:rsid w:val="00C4627B"/>
    <w:rsid w:val="00C53429"/>
    <w:rsid w:val="00C53C5E"/>
    <w:rsid w:val="00C55929"/>
    <w:rsid w:val="00C5633D"/>
    <w:rsid w:val="00C61D1A"/>
    <w:rsid w:val="00C632D2"/>
    <w:rsid w:val="00C63521"/>
    <w:rsid w:val="00C66850"/>
    <w:rsid w:val="00C67854"/>
    <w:rsid w:val="00C67BD4"/>
    <w:rsid w:val="00C71363"/>
    <w:rsid w:val="00C72B62"/>
    <w:rsid w:val="00C73AE7"/>
    <w:rsid w:val="00C75117"/>
    <w:rsid w:val="00C7672A"/>
    <w:rsid w:val="00C816FE"/>
    <w:rsid w:val="00C840E0"/>
    <w:rsid w:val="00C84FA3"/>
    <w:rsid w:val="00C86693"/>
    <w:rsid w:val="00C87AB8"/>
    <w:rsid w:val="00C90459"/>
    <w:rsid w:val="00C937B3"/>
    <w:rsid w:val="00C9498C"/>
    <w:rsid w:val="00C9528A"/>
    <w:rsid w:val="00C957BF"/>
    <w:rsid w:val="00C958DA"/>
    <w:rsid w:val="00C976C0"/>
    <w:rsid w:val="00C97CC7"/>
    <w:rsid w:val="00CA1EA9"/>
    <w:rsid w:val="00CA2D39"/>
    <w:rsid w:val="00CB10BA"/>
    <w:rsid w:val="00CB6561"/>
    <w:rsid w:val="00CC5577"/>
    <w:rsid w:val="00CC6A0B"/>
    <w:rsid w:val="00CC7DAB"/>
    <w:rsid w:val="00CD02A2"/>
    <w:rsid w:val="00CD3DC5"/>
    <w:rsid w:val="00CD4F61"/>
    <w:rsid w:val="00CD6A8A"/>
    <w:rsid w:val="00CD7DA7"/>
    <w:rsid w:val="00CE05C1"/>
    <w:rsid w:val="00CE0A0D"/>
    <w:rsid w:val="00CE79B0"/>
    <w:rsid w:val="00CF19B4"/>
    <w:rsid w:val="00CF2029"/>
    <w:rsid w:val="00CF2989"/>
    <w:rsid w:val="00CF3B9F"/>
    <w:rsid w:val="00CF5022"/>
    <w:rsid w:val="00CF50DD"/>
    <w:rsid w:val="00CF534D"/>
    <w:rsid w:val="00CF616B"/>
    <w:rsid w:val="00D016C1"/>
    <w:rsid w:val="00D04DAD"/>
    <w:rsid w:val="00D06278"/>
    <w:rsid w:val="00D070B3"/>
    <w:rsid w:val="00D102CE"/>
    <w:rsid w:val="00D1242C"/>
    <w:rsid w:val="00D12ABC"/>
    <w:rsid w:val="00D12BAF"/>
    <w:rsid w:val="00D13963"/>
    <w:rsid w:val="00D152BE"/>
    <w:rsid w:val="00D15A11"/>
    <w:rsid w:val="00D21B7F"/>
    <w:rsid w:val="00D22CCE"/>
    <w:rsid w:val="00D25BFC"/>
    <w:rsid w:val="00D2633C"/>
    <w:rsid w:val="00D26DA5"/>
    <w:rsid w:val="00D303F8"/>
    <w:rsid w:val="00D30B18"/>
    <w:rsid w:val="00D316C3"/>
    <w:rsid w:val="00D321C3"/>
    <w:rsid w:val="00D326DD"/>
    <w:rsid w:val="00D33523"/>
    <w:rsid w:val="00D346C4"/>
    <w:rsid w:val="00D34E36"/>
    <w:rsid w:val="00D371B7"/>
    <w:rsid w:val="00D37234"/>
    <w:rsid w:val="00D42A6A"/>
    <w:rsid w:val="00D42C87"/>
    <w:rsid w:val="00D51AE8"/>
    <w:rsid w:val="00D5259A"/>
    <w:rsid w:val="00D56232"/>
    <w:rsid w:val="00D57680"/>
    <w:rsid w:val="00D6559A"/>
    <w:rsid w:val="00D656BC"/>
    <w:rsid w:val="00D70067"/>
    <w:rsid w:val="00D773D2"/>
    <w:rsid w:val="00D81289"/>
    <w:rsid w:val="00D8390A"/>
    <w:rsid w:val="00D854C7"/>
    <w:rsid w:val="00D86194"/>
    <w:rsid w:val="00D86840"/>
    <w:rsid w:val="00D90B3E"/>
    <w:rsid w:val="00D9462D"/>
    <w:rsid w:val="00D95DA9"/>
    <w:rsid w:val="00DB112C"/>
    <w:rsid w:val="00DB2B28"/>
    <w:rsid w:val="00DB4C71"/>
    <w:rsid w:val="00DB62D1"/>
    <w:rsid w:val="00DB745A"/>
    <w:rsid w:val="00DB7B8C"/>
    <w:rsid w:val="00DC177E"/>
    <w:rsid w:val="00DC2194"/>
    <w:rsid w:val="00DC22AD"/>
    <w:rsid w:val="00DC27B5"/>
    <w:rsid w:val="00DC537C"/>
    <w:rsid w:val="00DC75B5"/>
    <w:rsid w:val="00DD06FD"/>
    <w:rsid w:val="00DD121A"/>
    <w:rsid w:val="00DD5715"/>
    <w:rsid w:val="00DD6924"/>
    <w:rsid w:val="00DD7071"/>
    <w:rsid w:val="00DD79B0"/>
    <w:rsid w:val="00DE1352"/>
    <w:rsid w:val="00DE3417"/>
    <w:rsid w:val="00DE4214"/>
    <w:rsid w:val="00DE6CB5"/>
    <w:rsid w:val="00DF0A9E"/>
    <w:rsid w:val="00DF1641"/>
    <w:rsid w:val="00DF3237"/>
    <w:rsid w:val="00DF35F9"/>
    <w:rsid w:val="00DF3896"/>
    <w:rsid w:val="00DF3BD4"/>
    <w:rsid w:val="00DF4B82"/>
    <w:rsid w:val="00DF7FEA"/>
    <w:rsid w:val="00E01484"/>
    <w:rsid w:val="00E117FA"/>
    <w:rsid w:val="00E146B6"/>
    <w:rsid w:val="00E146D1"/>
    <w:rsid w:val="00E159B8"/>
    <w:rsid w:val="00E16207"/>
    <w:rsid w:val="00E164B3"/>
    <w:rsid w:val="00E200E7"/>
    <w:rsid w:val="00E20D8B"/>
    <w:rsid w:val="00E20ED0"/>
    <w:rsid w:val="00E27876"/>
    <w:rsid w:val="00E30D6B"/>
    <w:rsid w:val="00E30FF6"/>
    <w:rsid w:val="00E3190A"/>
    <w:rsid w:val="00E328AB"/>
    <w:rsid w:val="00E339EF"/>
    <w:rsid w:val="00E35C90"/>
    <w:rsid w:val="00E36A16"/>
    <w:rsid w:val="00E40C64"/>
    <w:rsid w:val="00E428C4"/>
    <w:rsid w:val="00E460F4"/>
    <w:rsid w:val="00E469FC"/>
    <w:rsid w:val="00E537E4"/>
    <w:rsid w:val="00E53BB6"/>
    <w:rsid w:val="00E53F59"/>
    <w:rsid w:val="00E55037"/>
    <w:rsid w:val="00E56267"/>
    <w:rsid w:val="00E565DD"/>
    <w:rsid w:val="00E61A07"/>
    <w:rsid w:val="00E63527"/>
    <w:rsid w:val="00E67158"/>
    <w:rsid w:val="00E70C4B"/>
    <w:rsid w:val="00E7223A"/>
    <w:rsid w:val="00E75522"/>
    <w:rsid w:val="00E758AD"/>
    <w:rsid w:val="00E76073"/>
    <w:rsid w:val="00E77653"/>
    <w:rsid w:val="00E77B42"/>
    <w:rsid w:val="00E8049F"/>
    <w:rsid w:val="00E80BA2"/>
    <w:rsid w:val="00E81D70"/>
    <w:rsid w:val="00E81E4C"/>
    <w:rsid w:val="00E82249"/>
    <w:rsid w:val="00E82C52"/>
    <w:rsid w:val="00E83B61"/>
    <w:rsid w:val="00E86851"/>
    <w:rsid w:val="00E9143F"/>
    <w:rsid w:val="00E91FC9"/>
    <w:rsid w:val="00E92967"/>
    <w:rsid w:val="00E96F71"/>
    <w:rsid w:val="00E97A69"/>
    <w:rsid w:val="00EA0A77"/>
    <w:rsid w:val="00EA38C5"/>
    <w:rsid w:val="00EA5488"/>
    <w:rsid w:val="00EB2458"/>
    <w:rsid w:val="00EB4B44"/>
    <w:rsid w:val="00EB6A9D"/>
    <w:rsid w:val="00EB6DBB"/>
    <w:rsid w:val="00EC21AF"/>
    <w:rsid w:val="00EC3B40"/>
    <w:rsid w:val="00EC7525"/>
    <w:rsid w:val="00EC7974"/>
    <w:rsid w:val="00ED0F49"/>
    <w:rsid w:val="00ED0F51"/>
    <w:rsid w:val="00ED2878"/>
    <w:rsid w:val="00ED422A"/>
    <w:rsid w:val="00ED4E36"/>
    <w:rsid w:val="00ED576F"/>
    <w:rsid w:val="00ED630F"/>
    <w:rsid w:val="00EE1D4F"/>
    <w:rsid w:val="00EE23CF"/>
    <w:rsid w:val="00EE2417"/>
    <w:rsid w:val="00EE2BC9"/>
    <w:rsid w:val="00EE416E"/>
    <w:rsid w:val="00EE5B8E"/>
    <w:rsid w:val="00EE656C"/>
    <w:rsid w:val="00EE7CAE"/>
    <w:rsid w:val="00EF4589"/>
    <w:rsid w:val="00EF63AC"/>
    <w:rsid w:val="00EF6E6B"/>
    <w:rsid w:val="00F027B4"/>
    <w:rsid w:val="00F02B9B"/>
    <w:rsid w:val="00F03922"/>
    <w:rsid w:val="00F0392E"/>
    <w:rsid w:val="00F03945"/>
    <w:rsid w:val="00F061F8"/>
    <w:rsid w:val="00F10485"/>
    <w:rsid w:val="00F10765"/>
    <w:rsid w:val="00F10869"/>
    <w:rsid w:val="00F11875"/>
    <w:rsid w:val="00F16289"/>
    <w:rsid w:val="00F16B7B"/>
    <w:rsid w:val="00F16ED1"/>
    <w:rsid w:val="00F21399"/>
    <w:rsid w:val="00F22881"/>
    <w:rsid w:val="00F22936"/>
    <w:rsid w:val="00F2341F"/>
    <w:rsid w:val="00F26236"/>
    <w:rsid w:val="00F302CB"/>
    <w:rsid w:val="00F3270F"/>
    <w:rsid w:val="00F32D85"/>
    <w:rsid w:val="00F35A3A"/>
    <w:rsid w:val="00F35D3D"/>
    <w:rsid w:val="00F372E3"/>
    <w:rsid w:val="00F37F48"/>
    <w:rsid w:val="00F404B4"/>
    <w:rsid w:val="00F415C7"/>
    <w:rsid w:val="00F42F1C"/>
    <w:rsid w:val="00F43B21"/>
    <w:rsid w:val="00F44248"/>
    <w:rsid w:val="00F45EEC"/>
    <w:rsid w:val="00F50692"/>
    <w:rsid w:val="00F50995"/>
    <w:rsid w:val="00F534E5"/>
    <w:rsid w:val="00F53910"/>
    <w:rsid w:val="00F545AC"/>
    <w:rsid w:val="00F54843"/>
    <w:rsid w:val="00F55FF9"/>
    <w:rsid w:val="00F5671C"/>
    <w:rsid w:val="00F56C94"/>
    <w:rsid w:val="00F575EB"/>
    <w:rsid w:val="00F6062F"/>
    <w:rsid w:val="00F60A77"/>
    <w:rsid w:val="00F64BB3"/>
    <w:rsid w:val="00F65061"/>
    <w:rsid w:val="00F73A50"/>
    <w:rsid w:val="00F73E38"/>
    <w:rsid w:val="00F767B0"/>
    <w:rsid w:val="00F76C48"/>
    <w:rsid w:val="00F80D14"/>
    <w:rsid w:val="00F8238E"/>
    <w:rsid w:val="00F8406F"/>
    <w:rsid w:val="00F854F0"/>
    <w:rsid w:val="00F85ECB"/>
    <w:rsid w:val="00F860CE"/>
    <w:rsid w:val="00F8634E"/>
    <w:rsid w:val="00F8734A"/>
    <w:rsid w:val="00F9349E"/>
    <w:rsid w:val="00F939DB"/>
    <w:rsid w:val="00F95763"/>
    <w:rsid w:val="00F95B9C"/>
    <w:rsid w:val="00F969BA"/>
    <w:rsid w:val="00F97967"/>
    <w:rsid w:val="00FA12C9"/>
    <w:rsid w:val="00FA1688"/>
    <w:rsid w:val="00FA1AF9"/>
    <w:rsid w:val="00FA3BED"/>
    <w:rsid w:val="00FA5060"/>
    <w:rsid w:val="00FA5A70"/>
    <w:rsid w:val="00FA67BC"/>
    <w:rsid w:val="00FB1903"/>
    <w:rsid w:val="00FB27C5"/>
    <w:rsid w:val="00FB2DF0"/>
    <w:rsid w:val="00FB314E"/>
    <w:rsid w:val="00FB7E06"/>
    <w:rsid w:val="00FC1FE1"/>
    <w:rsid w:val="00FC5BF3"/>
    <w:rsid w:val="00FC615A"/>
    <w:rsid w:val="00FC631D"/>
    <w:rsid w:val="00FC7C08"/>
    <w:rsid w:val="00FD5605"/>
    <w:rsid w:val="00FD610C"/>
    <w:rsid w:val="00FD6322"/>
    <w:rsid w:val="00FE052F"/>
    <w:rsid w:val="00FE1401"/>
    <w:rsid w:val="00FE2FF1"/>
    <w:rsid w:val="00FE7B7A"/>
    <w:rsid w:val="00FF2976"/>
    <w:rsid w:val="00FF2ABD"/>
    <w:rsid w:val="00FF4AFF"/>
    <w:rsid w:val="00FF74D2"/>
    <w:rsid w:val="00FF7C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BE2EB6"/>
  <w15:docId w15:val="{F998CD51-B6F5-4AC9-AC9E-817DC0512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131"/>
  </w:style>
  <w:style w:type="paragraph" w:styleId="Heading1">
    <w:name w:val="heading 1"/>
    <w:basedOn w:val="Normal"/>
    <w:next w:val="Normal"/>
    <w:link w:val="Heading1Char"/>
    <w:qFormat/>
    <w:rsid w:val="0047333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725FAE"/>
    <w:pPr>
      <w:framePr w:w="7920" w:h="1980" w:hRule="exact" w:hSpace="180" w:wrap="auto" w:hAnchor="page" w:xAlign="center" w:yAlign="bottom"/>
      <w:ind w:left="2880"/>
    </w:pPr>
    <w:rPr>
      <w:dstrike/>
    </w:rPr>
  </w:style>
  <w:style w:type="paragraph" w:styleId="Footer">
    <w:name w:val="footer"/>
    <w:basedOn w:val="Normal"/>
    <w:link w:val="FooterChar"/>
    <w:uiPriority w:val="99"/>
    <w:rsid w:val="00725F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25FAE"/>
  </w:style>
  <w:style w:type="paragraph" w:styleId="Title">
    <w:name w:val="Title"/>
    <w:basedOn w:val="Normal"/>
    <w:qFormat/>
    <w:rsid w:val="00725FAE"/>
    <w:pPr>
      <w:jc w:val="center"/>
    </w:pPr>
    <w:rPr>
      <w:rFonts w:ascii="Arial" w:hAnsi="Arial"/>
      <w:b/>
      <w:smallCaps/>
      <w:sz w:val="32"/>
    </w:rPr>
  </w:style>
  <w:style w:type="paragraph" w:styleId="BalloonText">
    <w:name w:val="Balloon Text"/>
    <w:basedOn w:val="Normal"/>
    <w:semiHidden/>
    <w:rsid w:val="00725FAE"/>
    <w:rPr>
      <w:rFonts w:ascii="Tahoma" w:hAnsi="Tahoma" w:cs="Tahoma"/>
      <w:sz w:val="16"/>
      <w:szCs w:val="16"/>
    </w:rPr>
  </w:style>
  <w:style w:type="character" w:styleId="Hyperlink">
    <w:name w:val="Hyperlink"/>
    <w:rsid w:val="00725FAE"/>
    <w:rPr>
      <w:color w:val="0000FF"/>
      <w:u w:val="single"/>
    </w:rPr>
  </w:style>
  <w:style w:type="character" w:styleId="FollowedHyperlink">
    <w:name w:val="FollowedHyperlink"/>
    <w:rsid w:val="00725FAE"/>
    <w:rPr>
      <w:color w:val="800080"/>
      <w:u w:val="single"/>
    </w:rPr>
  </w:style>
  <w:style w:type="paragraph" w:styleId="DocumentMap">
    <w:name w:val="Document Map"/>
    <w:basedOn w:val="Normal"/>
    <w:semiHidden/>
    <w:rsid w:val="00725FAE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rsid w:val="00725FA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F3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9124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124AA"/>
    <w:rPr>
      <w:sz w:val="20"/>
    </w:rPr>
  </w:style>
  <w:style w:type="paragraph" w:styleId="CommentSubject">
    <w:name w:val="annotation subject"/>
    <w:basedOn w:val="CommentText"/>
    <w:next w:val="CommentText"/>
    <w:semiHidden/>
    <w:rsid w:val="009124AA"/>
    <w:rPr>
      <w:b/>
      <w:bCs/>
    </w:rPr>
  </w:style>
  <w:style w:type="character" w:customStyle="1" w:styleId="Heading1Char">
    <w:name w:val="Heading 1 Char"/>
    <w:link w:val="Heading1"/>
    <w:rsid w:val="0047333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FooterChar">
    <w:name w:val="Footer Char"/>
    <w:link w:val="Footer"/>
    <w:uiPriority w:val="99"/>
    <w:rsid w:val="008618FB"/>
    <w:rPr>
      <w:sz w:val="24"/>
    </w:rPr>
  </w:style>
  <w:style w:type="character" w:styleId="Strong">
    <w:name w:val="Strong"/>
    <w:basedOn w:val="DefaultParagraphFont"/>
    <w:uiPriority w:val="22"/>
    <w:qFormat/>
    <w:rsid w:val="000B6C2E"/>
    <w:rPr>
      <w:b/>
      <w:bCs/>
    </w:rPr>
  </w:style>
  <w:style w:type="paragraph" w:styleId="ListParagraph">
    <w:name w:val="List Paragraph"/>
    <w:basedOn w:val="Normal"/>
    <w:uiPriority w:val="34"/>
    <w:qFormat/>
    <w:rsid w:val="00B205B6"/>
    <w:pPr>
      <w:ind w:left="720"/>
      <w:contextualSpacing/>
    </w:pPr>
  </w:style>
  <w:style w:type="paragraph" w:styleId="NoSpacing">
    <w:name w:val="No Spacing"/>
    <w:link w:val="NoSpacingChar"/>
    <w:qFormat/>
    <w:rsid w:val="00F37F48"/>
    <w:rPr>
      <w:rFonts w:ascii="PMingLiU" w:eastAsiaTheme="minorEastAsia" w:hAnsi="PMingLiU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F37F48"/>
    <w:rPr>
      <w:rFonts w:ascii="PMingLiU" w:eastAsiaTheme="minorEastAsia" w:hAnsi="PMingLiU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37F48"/>
  </w:style>
  <w:style w:type="paragraph" w:styleId="Revision">
    <w:name w:val="Revision"/>
    <w:hidden/>
    <w:semiHidden/>
    <w:rsid w:val="003B4596"/>
  </w:style>
  <w:style w:type="character" w:customStyle="1" w:styleId="CommentTextChar">
    <w:name w:val="Comment Text Char"/>
    <w:basedOn w:val="DefaultParagraphFont"/>
    <w:link w:val="CommentText"/>
    <w:semiHidden/>
    <w:rsid w:val="001460E2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7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dg.ucla.edu/about/faq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dg.ucla.edu/ucla-researchers-innovators/submit-inventio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novation@tdg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novation@tdg.ucla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445823-60E2-45EA-8301-DFDBB4A4F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94</Words>
  <Characters>8517</Characters>
  <Application>Microsoft Office Word</Application>
  <DocSecurity>4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ent and Copyright Dislcosure</vt:lpstr>
    </vt:vector>
  </TitlesOfParts>
  <Manager/>
  <Company/>
  <LinksUpToDate>false</LinksUpToDate>
  <CharactersWithSpaces>9992</CharactersWithSpaces>
  <SharedDoc>false</SharedDoc>
  <HyperlinkBase/>
  <HLinks>
    <vt:vector size="24" baseType="variant">
      <vt:variant>
        <vt:i4>3407894</vt:i4>
      </vt:variant>
      <vt:variant>
        <vt:i4>497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  <vt:variant>
        <vt:i4>1245196</vt:i4>
      </vt:variant>
      <vt:variant>
        <vt:i4>470</vt:i4>
      </vt:variant>
      <vt:variant>
        <vt:i4>0</vt:i4>
      </vt:variant>
      <vt:variant>
        <vt:i4>5</vt:i4>
      </vt:variant>
      <vt:variant>
        <vt:lpwstr>http://www.techventures.columbia.edu/</vt:lpwstr>
      </vt:variant>
      <vt:variant>
        <vt:lpwstr/>
      </vt:variant>
      <vt:variant>
        <vt:i4>3407894</vt:i4>
      </vt:variant>
      <vt:variant>
        <vt:i4>383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  <vt:variant>
        <vt:i4>3407894</vt:i4>
      </vt:variant>
      <vt:variant>
        <vt:i4>380</vt:i4>
      </vt:variant>
      <vt:variant>
        <vt:i4>0</vt:i4>
      </vt:variant>
      <vt:variant>
        <vt:i4>5</vt:i4>
      </vt:variant>
      <vt:variant>
        <vt:lpwstr>mailto:TechVentures@columbi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ent and Copyright Dislcosure</dc:title>
  <dc:subject/>
  <dc:creator>Debolina Kowshik</dc:creator>
  <cp:keywords/>
  <dc:description/>
  <cp:lastModifiedBy>Anchang, Jude</cp:lastModifiedBy>
  <cp:revision>2</cp:revision>
  <cp:lastPrinted>2018-02-21T21:43:00Z</cp:lastPrinted>
  <dcterms:created xsi:type="dcterms:W3CDTF">2020-10-23T19:58:00Z</dcterms:created>
  <dcterms:modified xsi:type="dcterms:W3CDTF">2020-10-23T19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